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5BB1" w:rsidRDefault="00A25BB1" w:rsidP="00CA68D2">
      <w:pPr>
        <w:spacing w:after="0"/>
        <w:jc w:val="center"/>
        <w:rPr>
          <w:rFonts w:eastAsia="Times New Roman" w:cs="Times New Roman"/>
          <w:b/>
          <w:bCs/>
          <w:sz w:val="24"/>
          <w:szCs w:val="24"/>
        </w:rPr>
      </w:pPr>
      <w:r w:rsidRPr="00A25BB1">
        <w:rPr>
          <w:rFonts w:eastAsia="Times New Roman" w:cs="Times New Roman"/>
          <w:b/>
          <w:bCs/>
          <w:sz w:val="24"/>
          <w:szCs w:val="24"/>
        </w:rPr>
        <w:t>Veterans Day Cab Ride Program Provided by Regional Law Firm</w:t>
      </w:r>
    </w:p>
    <w:p w:rsidR="0004084A" w:rsidRPr="00492E28" w:rsidRDefault="00BE733A" w:rsidP="00CA68D2">
      <w:pPr>
        <w:spacing w:after="0"/>
        <w:jc w:val="center"/>
        <w:rPr>
          <w:rFonts w:eastAsia="Times New Roman" w:cs="Times New Roman"/>
          <w:i/>
          <w:sz w:val="24"/>
          <w:szCs w:val="24"/>
        </w:rPr>
      </w:pPr>
      <w:r w:rsidRPr="00492E28">
        <w:rPr>
          <w:rFonts w:eastAsia="Times New Roman" w:cs="Times New Roman"/>
          <w:i/>
          <w:sz w:val="24"/>
          <w:szCs w:val="24"/>
        </w:rPr>
        <w:t xml:space="preserve">Free Rides To and From </w:t>
      </w:r>
      <w:r w:rsidR="00A25BB1">
        <w:rPr>
          <w:rFonts w:eastAsia="Times New Roman" w:cs="Times New Roman"/>
          <w:i/>
          <w:sz w:val="24"/>
          <w:szCs w:val="24"/>
        </w:rPr>
        <w:t xml:space="preserve">Medical </w:t>
      </w:r>
      <w:r w:rsidRPr="00492E28">
        <w:rPr>
          <w:rFonts w:eastAsia="Times New Roman" w:cs="Times New Roman"/>
          <w:i/>
          <w:sz w:val="24"/>
          <w:szCs w:val="24"/>
        </w:rPr>
        <w:t xml:space="preserve">Appointments for Veterans and Military Personnel </w:t>
      </w:r>
    </w:p>
    <w:p w:rsidR="00CA68D2" w:rsidRPr="00492E28" w:rsidRDefault="00CA68D2" w:rsidP="00E50560">
      <w:pPr>
        <w:spacing w:after="0"/>
        <w:rPr>
          <w:rFonts w:eastAsia="Times New Roman" w:cs="Times New Roman"/>
          <w:i/>
          <w:sz w:val="24"/>
          <w:szCs w:val="24"/>
        </w:rPr>
      </w:pPr>
    </w:p>
    <w:p w:rsidR="00CA68D2" w:rsidRPr="00492E28" w:rsidRDefault="00CA68D2" w:rsidP="00CA68D2">
      <w:pPr>
        <w:rPr>
          <w:rFonts w:asciiTheme="majorHAnsi" w:hAnsiTheme="majorHAnsi" w:cs="Arial"/>
          <w:shd w:val="clear" w:color="auto" w:fill="FFFFFF"/>
        </w:rPr>
      </w:pPr>
      <w:r w:rsidRPr="00492E28">
        <w:rPr>
          <w:rFonts w:asciiTheme="majorHAnsi" w:hAnsiTheme="majorHAnsi"/>
          <w:b/>
          <w:bCs/>
        </w:rPr>
        <w:t>Contact:</w:t>
      </w:r>
      <w:r w:rsidRPr="00492E28">
        <w:rPr>
          <w:rFonts w:asciiTheme="majorHAnsi" w:hAnsiTheme="majorHAnsi"/>
        </w:rPr>
        <w:t xml:space="preserve">  Clark K. </w:t>
      </w:r>
      <w:r w:rsidRPr="00492E28">
        <w:rPr>
          <w:rFonts w:asciiTheme="majorHAnsi" w:hAnsiTheme="majorHAnsi"/>
          <w:noProof/>
        </w:rPr>
        <w:t>Supley</w:t>
      </w:r>
      <w:r w:rsidRPr="00492E28">
        <w:rPr>
          <w:rFonts w:asciiTheme="majorHAnsi" w:hAnsiTheme="majorHAnsi"/>
        </w:rPr>
        <w:t xml:space="preserve"> at </w:t>
      </w:r>
      <w:hyperlink r:id="rId4" w:history="1">
        <w:r w:rsidRPr="00492E28">
          <w:rPr>
            <w:rStyle w:val="Hyperlink"/>
            <w:rFonts w:asciiTheme="majorHAnsi" w:hAnsiTheme="majorHAnsi" w:cs="Arial"/>
            <w:color w:val="auto"/>
            <w:shd w:val="clear" w:color="auto" w:fill="FFFFFF"/>
          </w:rPr>
          <w:t>clark.supley@1800LAW1010.com</w:t>
        </w:r>
      </w:hyperlink>
    </w:p>
    <w:p w:rsidR="00CA68D2" w:rsidRPr="00492E28" w:rsidRDefault="00CA68D2" w:rsidP="00CA68D2">
      <w:pPr>
        <w:rPr>
          <w:rFonts w:asciiTheme="majorHAnsi" w:hAnsiTheme="majorHAnsi"/>
        </w:rPr>
      </w:pPr>
      <w:r w:rsidRPr="00492E28">
        <w:rPr>
          <w:rFonts w:eastAsia="Times New Roman" w:cs="Times New Roman"/>
          <w:b/>
          <w:bCs/>
          <w:noProof/>
          <w:sz w:val="24"/>
          <w:szCs w:val="24"/>
        </w:rPr>
        <w:t>NY Capital Region</w:t>
      </w:r>
      <w:r w:rsidRPr="00492E28">
        <w:rPr>
          <w:rFonts w:asciiTheme="majorHAnsi" w:hAnsiTheme="majorHAnsi"/>
        </w:rPr>
        <w:t xml:space="preserve">, Albany, Schenectady, Troy, Saratoga Springs, Amsterdam, Utica and Plattsburgh, NY, Springfield, </w:t>
      </w:r>
      <w:r w:rsidRPr="00492E28">
        <w:rPr>
          <w:rFonts w:asciiTheme="majorHAnsi" w:hAnsiTheme="majorHAnsi"/>
          <w:noProof/>
        </w:rPr>
        <w:t>MA</w:t>
      </w:r>
      <w:r w:rsidR="00492E28" w:rsidRPr="00492E28">
        <w:rPr>
          <w:rFonts w:asciiTheme="majorHAnsi" w:hAnsiTheme="majorHAnsi"/>
          <w:noProof/>
        </w:rPr>
        <w:t>,</w:t>
      </w:r>
      <w:r w:rsidRPr="00492E28">
        <w:rPr>
          <w:rFonts w:asciiTheme="majorHAnsi" w:hAnsiTheme="majorHAnsi"/>
        </w:rPr>
        <w:t xml:space="preserve"> and Burlington, VT </w:t>
      </w:r>
    </w:p>
    <w:p w:rsidR="0042781C" w:rsidRPr="00492E28" w:rsidRDefault="00CA68D2" w:rsidP="00CA68D2">
      <w:pPr>
        <w:spacing w:after="0"/>
        <w:rPr>
          <w:rFonts w:eastAsia="Times New Roman" w:cs="Times New Roman"/>
          <w:i/>
          <w:sz w:val="24"/>
          <w:szCs w:val="24"/>
        </w:rPr>
      </w:pPr>
      <w:r w:rsidRPr="00492E28">
        <w:rPr>
          <w:rFonts w:asciiTheme="majorHAnsi" w:hAnsiTheme="majorHAnsi"/>
          <w:noProof/>
        </w:rPr>
        <w:t xml:space="preserve">November </w:t>
      </w:r>
      <w:r w:rsidR="00A25BB1" w:rsidRPr="00A25BB1">
        <w:rPr>
          <w:rFonts w:asciiTheme="majorHAnsi" w:hAnsiTheme="majorHAnsi"/>
          <w:noProof/>
        </w:rPr>
        <w:t>3,</w:t>
      </w:r>
      <w:r w:rsidRPr="00492E28">
        <w:rPr>
          <w:rFonts w:asciiTheme="majorHAnsi" w:hAnsiTheme="majorHAnsi"/>
          <w:noProof/>
        </w:rPr>
        <w:t xml:space="preserve"> 2015</w:t>
      </w:r>
      <w:r w:rsidRPr="00492E28">
        <w:rPr>
          <w:rFonts w:eastAsia="Times New Roman" w:cs="Times New Roman"/>
          <w:i/>
          <w:noProof/>
          <w:sz w:val="24"/>
          <w:szCs w:val="24"/>
        </w:rPr>
        <w:t xml:space="preserve"> </w:t>
      </w:r>
      <w:r w:rsidR="005839FD" w:rsidRPr="00492E28">
        <w:rPr>
          <w:rFonts w:eastAsia="Times New Roman" w:cs="Times New Roman"/>
          <w:b/>
          <w:bCs/>
          <w:noProof/>
          <w:sz w:val="24"/>
          <w:szCs w:val="24"/>
        </w:rPr>
        <w:t xml:space="preserve">– 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As a sign of </w:t>
      </w:r>
      <w:r w:rsidR="005839FD" w:rsidRPr="00492E28">
        <w:rPr>
          <w:rFonts w:eastAsia="Times New Roman" w:cs="Times New Roman"/>
          <w:bCs/>
          <w:noProof/>
          <w:sz w:val="24"/>
          <w:szCs w:val="24"/>
        </w:rPr>
        <w:t>support, gratit</w:t>
      </w:r>
      <w:r w:rsidR="005B6911" w:rsidRPr="00492E28">
        <w:rPr>
          <w:rFonts w:eastAsia="Times New Roman" w:cs="Times New Roman"/>
          <w:bCs/>
          <w:noProof/>
          <w:sz w:val="24"/>
          <w:szCs w:val="24"/>
        </w:rPr>
        <w:t>ude and respect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 for our country’s veterans</w:t>
      </w:r>
      <w:r w:rsidR="005839FD" w:rsidRPr="00492E28">
        <w:rPr>
          <w:rFonts w:eastAsia="Times New Roman" w:cs="Times New Roman"/>
          <w:bCs/>
          <w:noProof/>
          <w:sz w:val="24"/>
          <w:szCs w:val="24"/>
        </w:rPr>
        <w:t xml:space="preserve">, 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the law offices of </w:t>
      </w:r>
      <w:r w:rsidR="005839FD" w:rsidRPr="00492E28">
        <w:rPr>
          <w:rFonts w:eastAsia="Times New Roman" w:cs="Times New Roman"/>
          <w:bCs/>
          <w:noProof/>
          <w:sz w:val="24"/>
          <w:szCs w:val="24"/>
        </w:rPr>
        <w:t>M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artin, Harding &amp; Mazzotti LLP will be offering complimentary </w:t>
      </w:r>
      <w:r w:rsidR="005839FD" w:rsidRPr="00492E28">
        <w:rPr>
          <w:rFonts w:eastAsia="Times New Roman" w:cs="Times New Roman"/>
          <w:bCs/>
          <w:noProof/>
          <w:sz w:val="24"/>
          <w:szCs w:val="24"/>
        </w:rPr>
        <w:t xml:space="preserve">cab rides to all veterans </w:t>
      </w:r>
      <w:r w:rsidR="00265585" w:rsidRPr="00492E28">
        <w:rPr>
          <w:rFonts w:eastAsia="Times New Roman" w:cs="Times New Roman"/>
          <w:bCs/>
          <w:noProof/>
          <w:sz w:val="24"/>
          <w:szCs w:val="24"/>
        </w:rPr>
        <w:t xml:space="preserve">and military personnel </w:t>
      </w:r>
      <w:r w:rsidR="005839FD" w:rsidRPr="00492E28">
        <w:rPr>
          <w:rFonts w:eastAsia="Times New Roman" w:cs="Times New Roman"/>
          <w:bCs/>
          <w:noProof/>
          <w:sz w:val="24"/>
          <w:szCs w:val="24"/>
        </w:rPr>
        <w:t>traveling to and from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 medical-related visits. The appointments include doctor, therapy, and hospital visits</w:t>
      </w:r>
      <w:r w:rsidR="00A25BB1">
        <w:rPr>
          <w:rFonts w:eastAsia="Times New Roman" w:cs="Times New Roman"/>
          <w:bCs/>
          <w:noProof/>
          <w:sz w:val="24"/>
          <w:szCs w:val="24"/>
        </w:rPr>
        <w:t xml:space="preserve"> during the week of the Veteran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s Day Holiday from November 9 – 13 during the hours of 6:00 AM – 8:00 PM. </w:t>
      </w:r>
      <w:r w:rsidR="0042781C" w:rsidRPr="00492E28">
        <w:rPr>
          <w:rFonts w:eastAsia="Times New Roman" w:cs="Times New Roman"/>
          <w:bCs/>
          <w:noProof/>
          <w:sz w:val="24"/>
          <w:szCs w:val="24"/>
        </w:rPr>
        <w:t>Veterans</w:t>
      </w:r>
      <w:r w:rsidR="00265585" w:rsidRPr="00492E28">
        <w:rPr>
          <w:rFonts w:eastAsia="Times New Roman" w:cs="Times New Roman"/>
          <w:bCs/>
          <w:noProof/>
          <w:sz w:val="24"/>
          <w:szCs w:val="24"/>
        </w:rPr>
        <w:t xml:space="preserve"> and military personnel</w:t>
      </w:r>
      <w:r w:rsidR="0042781C" w:rsidRPr="00492E28">
        <w:rPr>
          <w:rFonts w:eastAsia="Times New Roman" w:cs="Times New Roman"/>
          <w:bCs/>
          <w:noProof/>
          <w:sz w:val="24"/>
          <w:szCs w:val="24"/>
        </w:rPr>
        <w:t xml:space="preserve"> </w:t>
      </w:r>
      <w:r w:rsidRPr="00492E28">
        <w:rPr>
          <w:rFonts w:eastAsia="Times New Roman" w:cs="Times New Roman"/>
          <w:bCs/>
          <w:noProof/>
          <w:sz w:val="24"/>
          <w:szCs w:val="24"/>
        </w:rPr>
        <w:t>can simply</w:t>
      </w:r>
      <w:r w:rsidR="00E50560" w:rsidRPr="00492E28">
        <w:rPr>
          <w:rFonts w:eastAsia="Times New Roman" w:cs="Times New Roman"/>
          <w:bCs/>
          <w:noProof/>
          <w:sz w:val="24"/>
          <w:szCs w:val="24"/>
        </w:rPr>
        <w:t xml:space="preserve"> dial the </w:t>
      </w:r>
      <w:r w:rsidR="00E50560" w:rsidRPr="00492E28">
        <w:rPr>
          <w:rFonts w:eastAsia="Times New Roman" w:cs="Times New Roman"/>
          <w:noProof/>
          <w:sz w:val="24"/>
          <w:szCs w:val="24"/>
        </w:rPr>
        <w:t>1.800.</w:t>
      </w:r>
      <w:r w:rsidR="00E50560" w:rsidRPr="00492E28">
        <w:rPr>
          <w:rFonts w:eastAsia="Times New Roman" w:cs="Times New Roman"/>
          <w:sz w:val="24"/>
          <w:szCs w:val="24"/>
        </w:rPr>
        <w:t>LAW.</w:t>
      </w:r>
      <w:r w:rsidR="00E50560" w:rsidRPr="00492E28">
        <w:rPr>
          <w:rFonts w:eastAsia="Times New Roman" w:cs="Times New Roman"/>
          <w:noProof/>
          <w:sz w:val="24"/>
          <w:szCs w:val="24"/>
        </w:rPr>
        <w:t xml:space="preserve">1010 (1.800.529.1010) phone number </w:t>
      </w:r>
      <w:r w:rsidRPr="00492E28">
        <w:rPr>
          <w:rFonts w:eastAsia="Times New Roman" w:cs="Times New Roman"/>
          <w:noProof/>
          <w:sz w:val="24"/>
          <w:szCs w:val="24"/>
        </w:rPr>
        <w:t>where an operator</w:t>
      </w:r>
      <w:r w:rsidR="00E50560" w:rsidRPr="00492E28">
        <w:rPr>
          <w:rFonts w:eastAsia="Times New Roman" w:cs="Times New Roman"/>
          <w:noProof/>
          <w:sz w:val="24"/>
          <w:szCs w:val="24"/>
        </w:rPr>
        <w:t xml:space="preserve"> will </w:t>
      </w:r>
      <w:r w:rsidRPr="00492E28">
        <w:rPr>
          <w:rFonts w:eastAsia="Times New Roman" w:cs="Times New Roman"/>
          <w:noProof/>
          <w:sz w:val="24"/>
          <w:szCs w:val="24"/>
        </w:rPr>
        <w:t xml:space="preserve">assist them </w:t>
      </w:r>
      <w:r w:rsidR="00265585" w:rsidRPr="00492E28">
        <w:rPr>
          <w:rFonts w:eastAsia="Times New Roman" w:cs="Times New Roman"/>
          <w:noProof/>
          <w:sz w:val="24"/>
          <w:szCs w:val="24"/>
        </w:rPr>
        <w:t xml:space="preserve">with </w:t>
      </w:r>
      <w:r w:rsidRPr="00492E28">
        <w:rPr>
          <w:rFonts w:eastAsia="Times New Roman" w:cs="Times New Roman"/>
          <w:noProof/>
          <w:sz w:val="24"/>
          <w:szCs w:val="24"/>
        </w:rPr>
        <w:t xml:space="preserve">their ride to and from their medical-related visit. They will also need to </w:t>
      </w:r>
      <w:r w:rsidR="0042781C" w:rsidRPr="00492E28">
        <w:rPr>
          <w:rFonts w:eastAsia="Times New Roman" w:cs="Times New Roman"/>
          <w:bCs/>
          <w:noProof/>
          <w:sz w:val="24"/>
          <w:szCs w:val="24"/>
        </w:rPr>
        <w:t>show their valid military ID to the cab driver</w:t>
      </w:r>
      <w:r w:rsidRPr="00492E28">
        <w:rPr>
          <w:rFonts w:eastAsia="Times New Roman" w:cs="Times New Roman"/>
          <w:bCs/>
          <w:noProof/>
          <w:sz w:val="24"/>
          <w:szCs w:val="24"/>
        </w:rPr>
        <w:t xml:space="preserve"> at the time of</w:t>
      </w:r>
      <w:r w:rsidR="0042781C" w:rsidRPr="00492E28">
        <w:rPr>
          <w:rFonts w:eastAsia="Times New Roman" w:cs="Times New Roman"/>
          <w:bCs/>
          <w:noProof/>
          <w:sz w:val="24"/>
          <w:szCs w:val="24"/>
        </w:rPr>
        <w:t xml:space="preserve"> the </w:t>
      </w:r>
      <w:r w:rsidRPr="00492E28">
        <w:rPr>
          <w:rFonts w:eastAsia="Times New Roman" w:cs="Times New Roman"/>
          <w:bCs/>
          <w:noProof/>
          <w:sz w:val="24"/>
          <w:szCs w:val="24"/>
        </w:rPr>
        <w:t>complimentary ride.</w:t>
      </w:r>
    </w:p>
    <w:p w:rsidR="00395174" w:rsidRPr="00492E28" w:rsidRDefault="00395174" w:rsidP="00E50560">
      <w:pPr>
        <w:pStyle w:val="NormalWeb"/>
        <w:spacing w:line="276" w:lineRule="auto"/>
        <w:rPr>
          <w:rFonts w:asciiTheme="minorHAnsi" w:hAnsiTheme="minorHAnsi"/>
        </w:rPr>
      </w:pPr>
      <w:r w:rsidRPr="00492E28">
        <w:rPr>
          <w:rFonts w:asciiTheme="minorHAnsi" w:hAnsiTheme="minorHAnsi"/>
        </w:rPr>
        <w:t xml:space="preserve">In addition to the </w:t>
      </w:r>
      <w:r w:rsidR="00A25BB1">
        <w:rPr>
          <w:rFonts w:asciiTheme="minorHAnsi" w:hAnsiTheme="minorHAnsi"/>
        </w:rPr>
        <w:t>new Veteran</w:t>
      </w:r>
      <w:r w:rsidR="005A4934">
        <w:rPr>
          <w:rFonts w:asciiTheme="minorHAnsi" w:hAnsiTheme="minorHAnsi"/>
        </w:rPr>
        <w:t>s Week</w:t>
      </w:r>
      <w:r w:rsidR="005A4934" w:rsidRPr="00492E28">
        <w:rPr>
          <w:rFonts w:asciiTheme="minorHAnsi" w:hAnsiTheme="minorHAnsi"/>
        </w:rPr>
        <w:t xml:space="preserve"> </w:t>
      </w:r>
      <w:r w:rsidRPr="00492E28">
        <w:rPr>
          <w:rFonts w:asciiTheme="minorHAnsi" w:hAnsiTheme="minorHAnsi"/>
        </w:rPr>
        <w:t xml:space="preserve">Cab Ride </w:t>
      </w:r>
      <w:r w:rsidR="005A4934">
        <w:rPr>
          <w:rFonts w:asciiTheme="minorHAnsi" w:hAnsiTheme="minorHAnsi"/>
        </w:rPr>
        <w:t xml:space="preserve">event, </w:t>
      </w:r>
      <w:r w:rsidRPr="00492E28">
        <w:rPr>
          <w:rFonts w:asciiTheme="minorHAnsi" w:hAnsiTheme="minorHAnsi"/>
        </w:rPr>
        <w:t xml:space="preserve">Martin, Harding &amp; </w:t>
      </w:r>
      <w:proofErr w:type="spellStart"/>
      <w:r w:rsidRPr="00492E28">
        <w:rPr>
          <w:rFonts w:asciiTheme="minorHAnsi" w:hAnsiTheme="minorHAnsi"/>
        </w:rPr>
        <w:t>Mazzotti</w:t>
      </w:r>
      <w:proofErr w:type="spellEnd"/>
      <w:r w:rsidRPr="00492E28">
        <w:rPr>
          <w:rFonts w:asciiTheme="minorHAnsi" w:hAnsiTheme="minorHAnsi"/>
        </w:rPr>
        <w:t xml:space="preserve"> has offered the </w:t>
      </w:r>
      <w:r w:rsidR="00A25BB1">
        <w:rPr>
          <w:rFonts w:asciiTheme="minorHAnsi" w:hAnsiTheme="minorHAnsi"/>
        </w:rPr>
        <w:t xml:space="preserve">“Free </w:t>
      </w:r>
      <w:r w:rsidRPr="00492E28">
        <w:rPr>
          <w:rFonts w:asciiTheme="minorHAnsi" w:hAnsiTheme="minorHAnsi"/>
        </w:rPr>
        <w:t xml:space="preserve">Cab Ride </w:t>
      </w:r>
      <w:r w:rsidR="00CA68D2" w:rsidRPr="00492E28">
        <w:rPr>
          <w:rFonts w:asciiTheme="minorHAnsi" w:hAnsiTheme="minorHAnsi"/>
        </w:rPr>
        <w:t>Home P</w:t>
      </w:r>
      <w:r w:rsidRPr="00492E28">
        <w:rPr>
          <w:rFonts w:asciiTheme="minorHAnsi" w:hAnsiTheme="minorHAnsi"/>
        </w:rPr>
        <w:t>rogram</w:t>
      </w:r>
      <w:r w:rsidR="00A25BB1">
        <w:rPr>
          <w:rFonts w:asciiTheme="minorHAnsi" w:hAnsiTheme="minorHAnsi"/>
        </w:rPr>
        <w:t>”</w:t>
      </w:r>
      <w:r w:rsidRPr="00492E28">
        <w:rPr>
          <w:rFonts w:asciiTheme="minorHAnsi" w:hAnsiTheme="minorHAnsi"/>
        </w:rPr>
        <w:t xml:space="preserve"> during holiday times for more than a decade. </w:t>
      </w:r>
      <w:r w:rsidRPr="00492E28">
        <w:rPr>
          <w:rFonts w:asciiTheme="minorHAnsi" w:hAnsiTheme="minorHAnsi"/>
          <w:noProof/>
        </w:rPr>
        <w:t xml:space="preserve">This program offered in the Capital </w:t>
      </w:r>
      <w:r w:rsidR="00CA68D2" w:rsidRPr="00492E28">
        <w:rPr>
          <w:rFonts w:asciiTheme="minorHAnsi" w:hAnsiTheme="minorHAnsi"/>
          <w:noProof/>
        </w:rPr>
        <w:t xml:space="preserve">District, </w:t>
      </w:r>
      <w:r w:rsidR="00265585" w:rsidRPr="00492E28">
        <w:rPr>
          <w:rFonts w:asciiTheme="majorHAnsi" w:hAnsiTheme="majorHAnsi"/>
          <w:noProof/>
        </w:rPr>
        <w:t>Saratoga Springs,</w:t>
      </w:r>
      <w:r w:rsidR="00265585" w:rsidRPr="00492E28">
        <w:rPr>
          <w:rFonts w:asciiTheme="minorHAnsi" w:hAnsiTheme="minorHAnsi"/>
          <w:noProof/>
        </w:rPr>
        <w:t xml:space="preserve"> </w:t>
      </w:r>
      <w:r w:rsidR="00CA68D2" w:rsidRPr="00492E28">
        <w:rPr>
          <w:rFonts w:asciiTheme="minorHAnsi" w:hAnsiTheme="minorHAnsi"/>
          <w:noProof/>
        </w:rPr>
        <w:t xml:space="preserve">Amsterdam, Utica, </w:t>
      </w:r>
      <w:r w:rsidR="00066C5D" w:rsidRPr="00492E28">
        <w:rPr>
          <w:rFonts w:asciiTheme="minorHAnsi" w:hAnsiTheme="minorHAnsi"/>
          <w:noProof/>
        </w:rPr>
        <w:t xml:space="preserve">Plattsburgh, </w:t>
      </w:r>
      <w:r w:rsidRPr="00492E28">
        <w:rPr>
          <w:rFonts w:asciiTheme="minorHAnsi" w:hAnsiTheme="minorHAnsi"/>
          <w:noProof/>
        </w:rPr>
        <w:t xml:space="preserve">New York areas; Burlington, Vermont and Springfield, Massachusetts </w:t>
      </w:r>
      <w:r w:rsidR="00CA68D2" w:rsidRPr="00492E28">
        <w:rPr>
          <w:rFonts w:asciiTheme="minorHAnsi" w:hAnsiTheme="minorHAnsi"/>
          <w:noProof/>
        </w:rPr>
        <w:t>has</w:t>
      </w:r>
      <w:r w:rsidRPr="00492E28">
        <w:rPr>
          <w:rFonts w:asciiTheme="minorHAnsi" w:hAnsiTheme="minorHAnsi"/>
          <w:noProof/>
        </w:rPr>
        <w:t xml:space="preserve"> pro</w:t>
      </w:r>
      <w:r w:rsidR="00CA68D2" w:rsidRPr="00492E28">
        <w:rPr>
          <w:rFonts w:asciiTheme="minorHAnsi" w:hAnsiTheme="minorHAnsi"/>
          <w:noProof/>
        </w:rPr>
        <w:t>vided an outlet for people to put safety first</w:t>
      </w:r>
      <w:r w:rsidRPr="00492E28">
        <w:rPr>
          <w:rFonts w:asciiTheme="minorHAnsi" w:hAnsiTheme="minorHAnsi"/>
          <w:noProof/>
        </w:rPr>
        <w:t xml:space="preserve"> and not </w:t>
      </w:r>
      <w:r w:rsidR="00066C5D" w:rsidRPr="00492E28">
        <w:rPr>
          <w:rFonts w:asciiTheme="minorHAnsi" w:hAnsiTheme="minorHAnsi"/>
          <w:noProof/>
        </w:rPr>
        <w:t xml:space="preserve">to </w:t>
      </w:r>
      <w:r w:rsidRPr="00492E28">
        <w:rPr>
          <w:rFonts w:asciiTheme="minorHAnsi" w:hAnsiTheme="minorHAnsi"/>
          <w:noProof/>
        </w:rPr>
        <w:t>drink and drive.</w:t>
      </w:r>
      <w:r w:rsidRPr="00492E28">
        <w:rPr>
          <w:rFonts w:asciiTheme="minorHAnsi" w:hAnsiTheme="minorHAnsi"/>
        </w:rPr>
        <w:t xml:space="preserve"> The program </w:t>
      </w:r>
      <w:r w:rsidR="00CA68D2" w:rsidRPr="00492E28">
        <w:rPr>
          <w:rFonts w:asciiTheme="minorHAnsi" w:hAnsiTheme="minorHAnsi"/>
          <w:noProof/>
        </w:rPr>
        <w:t xml:space="preserve">provides taxi rides home at no charge </w:t>
      </w:r>
      <w:r w:rsidRPr="00492E28">
        <w:rPr>
          <w:rFonts w:asciiTheme="minorHAnsi" w:hAnsiTheme="minorHAnsi"/>
        </w:rPr>
        <w:t xml:space="preserve">during major holiday times and will be in effect </w:t>
      </w:r>
      <w:r w:rsidR="00CA68D2" w:rsidRPr="00492E28">
        <w:rPr>
          <w:rFonts w:asciiTheme="minorHAnsi" w:hAnsiTheme="minorHAnsi"/>
        </w:rPr>
        <w:t>later this month for</w:t>
      </w:r>
      <w:r w:rsidR="00A25BB1">
        <w:rPr>
          <w:rFonts w:asciiTheme="minorHAnsi" w:hAnsiTheme="minorHAnsi"/>
        </w:rPr>
        <w:t xml:space="preserve"> Thanksgiving Eve, a popular partying night for college students.</w:t>
      </w:r>
      <w:r w:rsidRPr="00492E28">
        <w:rPr>
          <w:rFonts w:asciiTheme="minorHAnsi" w:hAnsiTheme="minorHAnsi"/>
        </w:rPr>
        <w:t xml:space="preserve"> </w:t>
      </w:r>
    </w:p>
    <w:p w:rsidR="00395174" w:rsidRPr="00492E28" w:rsidRDefault="00CA68D2" w:rsidP="00E50560">
      <w:pPr>
        <w:pStyle w:val="NormalWeb"/>
        <w:spacing w:line="276" w:lineRule="auto"/>
        <w:rPr>
          <w:rFonts w:asciiTheme="minorHAnsi" w:hAnsiTheme="minorHAnsi"/>
        </w:rPr>
      </w:pPr>
      <w:r w:rsidRPr="00492E28">
        <w:rPr>
          <w:rFonts w:asciiTheme="minorHAnsi" w:hAnsiTheme="minorHAnsi"/>
          <w:noProof/>
        </w:rPr>
        <w:t>To</w:t>
      </w:r>
      <w:r w:rsidR="00395174" w:rsidRPr="00492E28">
        <w:rPr>
          <w:rFonts w:asciiTheme="minorHAnsi" w:hAnsiTheme="minorHAnsi"/>
        </w:rPr>
        <w:t xml:space="preserve"> make this program more accessible, </w:t>
      </w:r>
      <w:r w:rsidR="005B6911" w:rsidRPr="00492E28">
        <w:rPr>
          <w:rFonts w:asciiTheme="minorHAnsi" w:hAnsiTheme="minorHAnsi"/>
        </w:rPr>
        <w:t>Martin</w:t>
      </w:r>
      <w:r w:rsidR="00395174" w:rsidRPr="00492E28">
        <w:rPr>
          <w:rFonts w:asciiTheme="minorHAnsi" w:hAnsiTheme="minorHAnsi"/>
        </w:rPr>
        <w:t>, Harding &amp; Mazzotti launched a</w:t>
      </w:r>
      <w:r w:rsidRPr="00492E28">
        <w:rPr>
          <w:rFonts w:asciiTheme="minorHAnsi" w:hAnsiTheme="minorHAnsi"/>
        </w:rPr>
        <w:t>n easy-to-use</w:t>
      </w:r>
      <w:r w:rsidR="00395174" w:rsidRPr="00492E28">
        <w:rPr>
          <w:rFonts w:asciiTheme="minorHAnsi" w:hAnsiTheme="minorHAnsi"/>
        </w:rPr>
        <w:t xml:space="preserve"> </w:t>
      </w:r>
      <w:r w:rsidR="005B6911" w:rsidRPr="00492E28">
        <w:rPr>
          <w:rFonts w:asciiTheme="minorHAnsi" w:hAnsiTheme="minorHAnsi"/>
        </w:rPr>
        <w:t>Smartphone</w:t>
      </w:r>
      <w:r w:rsidR="00395174" w:rsidRPr="00492E28">
        <w:rPr>
          <w:rFonts w:asciiTheme="minorHAnsi" w:hAnsiTheme="minorHAnsi"/>
        </w:rPr>
        <w:t xml:space="preserve"> app </w:t>
      </w:r>
      <w:r w:rsidRPr="00492E28">
        <w:rPr>
          <w:rFonts w:asciiTheme="minorHAnsi" w:hAnsiTheme="minorHAnsi"/>
          <w:noProof/>
        </w:rPr>
        <w:t>that</w:t>
      </w:r>
      <w:r w:rsidR="00395174" w:rsidRPr="00492E28">
        <w:rPr>
          <w:rFonts w:asciiTheme="minorHAnsi" w:hAnsiTheme="minorHAnsi"/>
        </w:rPr>
        <w:t xml:space="preserve"> is compatible with both iPhone and Android phones. Users can access the app by searching for ‘MHM Taxi’ in either application’s </w:t>
      </w:r>
      <w:r w:rsidRPr="00492E28">
        <w:rPr>
          <w:rFonts w:asciiTheme="minorHAnsi" w:hAnsiTheme="minorHAnsi"/>
        </w:rPr>
        <w:t xml:space="preserve">online </w:t>
      </w:r>
      <w:r w:rsidR="00395174" w:rsidRPr="00492E28">
        <w:rPr>
          <w:rFonts w:asciiTheme="minorHAnsi" w:hAnsiTheme="minorHAnsi"/>
        </w:rPr>
        <w:t xml:space="preserve">store. Once loaded, </w:t>
      </w:r>
      <w:r w:rsidRPr="00492E28">
        <w:rPr>
          <w:rFonts w:asciiTheme="minorHAnsi" w:hAnsiTheme="minorHAnsi"/>
        </w:rPr>
        <w:t xml:space="preserve">you will find the </w:t>
      </w:r>
      <w:r w:rsidRPr="005A4934">
        <w:rPr>
          <w:rFonts w:asciiTheme="minorHAnsi" w:hAnsiTheme="minorHAnsi"/>
        </w:rPr>
        <w:t>“</w:t>
      </w:r>
      <w:r w:rsidR="004F3054" w:rsidRPr="005A4934">
        <w:rPr>
          <w:rFonts w:asciiTheme="minorHAnsi" w:hAnsiTheme="minorHAnsi"/>
        </w:rPr>
        <w:t xml:space="preserve">Free Veterans Holiday </w:t>
      </w:r>
      <w:r w:rsidRPr="005A4934">
        <w:rPr>
          <w:rFonts w:asciiTheme="minorHAnsi" w:hAnsiTheme="minorHAnsi"/>
        </w:rPr>
        <w:t>Cab Ride”</w:t>
      </w:r>
      <w:r w:rsidRPr="00492E28">
        <w:rPr>
          <w:rFonts w:asciiTheme="minorHAnsi" w:hAnsiTheme="minorHAnsi"/>
        </w:rPr>
        <w:t xml:space="preserve"> tab </w:t>
      </w:r>
      <w:r w:rsidRPr="00492E28">
        <w:rPr>
          <w:rFonts w:asciiTheme="minorHAnsi" w:hAnsiTheme="minorHAnsi"/>
          <w:noProof/>
        </w:rPr>
        <w:t>on the application’s navigation tab</w:t>
      </w:r>
      <w:r w:rsidRPr="00492E28">
        <w:rPr>
          <w:rFonts w:asciiTheme="minorHAnsi" w:hAnsiTheme="minorHAnsi"/>
        </w:rPr>
        <w:t>. R</w:t>
      </w:r>
      <w:r w:rsidR="00395174" w:rsidRPr="00492E28">
        <w:rPr>
          <w:rFonts w:asciiTheme="minorHAnsi" w:hAnsiTheme="minorHAnsi"/>
          <w:noProof/>
        </w:rPr>
        <w:t>iders</w:t>
      </w:r>
      <w:r w:rsidR="00395174" w:rsidRPr="00492E28">
        <w:rPr>
          <w:rFonts w:asciiTheme="minorHAnsi" w:hAnsiTheme="minorHAnsi"/>
        </w:rPr>
        <w:t xml:space="preserve"> </w:t>
      </w:r>
      <w:r w:rsidRPr="00492E28">
        <w:rPr>
          <w:rFonts w:asciiTheme="minorHAnsi" w:hAnsiTheme="minorHAnsi"/>
        </w:rPr>
        <w:t>will be asked to</w:t>
      </w:r>
      <w:r w:rsidR="00395174" w:rsidRPr="00492E28">
        <w:rPr>
          <w:rFonts w:asciiTheme="minorHAnsi" w:hAnsiTheme="minorHAnsi"/>
        </w:rPr>
        <w:t xml:space="preserve"> </w:t>
      </w:r>
      <w:r w:rsidRPr="00492E28">
        <w:rPr>
          <w:rFonts w:asciiTheme="minorHAnsi" w:hAnsiTheme="minorHAnsi"/>
        </w:rPr>
        <w:t xml:space="preserve">fill in basic </w:t>
      </w:r>
      <w:r w:rsidR="00395174" w:rsidRPr="00492E28">
        <w:rPr>
          <w:rFonts w:asciiTheme="minorHAnsi" w:hAnsiTheme="minorHAnsi"/>
        </w:rPr>
        <w:t>personal information and designate a pickup time and location</w:t>
      </w:r>
      <w:r w:rsidRPr="00492E28">
        <w:rPr>
          <w:rFonts w:asciiTheme="minorHAnsi" w:hAnsiTheme="minorHAnsi"/>
        </w:rPr>
        <w:t xml:space="preserve"> before downloading a certificate </w:t>
      </w:r>
      <w:r w:rsidRPr="00492E28">
        <w:rPr>
          <w:rFonts w:asciiTheme="minorHAnsi" w:hAnsiTheme="minorHAnsi"/>
          <w:noProof/>
        </w:rPr>
        <w:t>to present to the taxi driver at the time of the ride</w:t>
      </w:r>
      <w:r w:rsidRPr="00492E28">
        <w:rPr>
          <w:rFonts w:asciiTheme="minorHAnsi" w:hAnsiTheme="minorHAnsi"/>
        </w:rPr>
        <w:t xml:space="preserve">. </w:t>
      </w:r>
      <w:r w:rsidR="00CB4DF6" w:rsidRPr="005A4934">
        <w:rPr>
          <w:rFonts w:asciiTheme="minorHAnsi" w:hAnsiTheme="minorHAnsi"/>
        </w:rPr>
        <w:t>Once completed users will need to call 1.800.LAW.1010 for their ride.</w:t>
      </w:r>
      <w:r w:rsidR="00CB4DF6" w:rsidRPr="00492E28">
        <w:rPr>
          <w:rFonts w:asciiTheme="minorHAnsi" w:hAnsiTheme="minorHAnsi"/>
          <w:noProof/>
        </w:rPr>
        <w:t xml:space="preserve"> To</w:t>
      </w:r>
      <w:r w:rsidR="00E50560" w:rsidRPr="00492E28">
        <w:rPr>
          <w:rFonts w:asciiTheme="minorHAnsi" w:hAnsiTheme="minorHAnsi"/>
          <w:noProof/>
        </w:rPr>
        <w:t xml:space="preserve"> l</w:t>
      </w:r>
      <w:r w:rsidR="005B6911" w:rsidRPr="00492E28">
        <w:rPr>
          <w:rFonts w:asciiTheme="minorHAnsi" w:hAnsiTheme="minorHAnsi"/>
          <w:noProof/>
        </w:rPr>
        <w:t xml:space="preserve">earn more about how </w:t>
      </w:r>
      <w:r w:rsidRPr="00492E28">
        <w:rPr>
          <w:rFonts w:asciiTheme="minorHAnsi" w:hAnsiTheme="minorHAnsi"/>
          <w:noProof/>
        </w:rPr>
        <w:t>you or someone you love can</w:t>
      </w:r>
      <w:r w:rsidR="005B6911" w:rsidRPr="00492E28">
        <w:rPr>
          <w:rFonts w:asciiTheme="minorHAnsi" w:hAnsiTheme="minorHAnsi"/>
          <w:noProof/>
        </w:rPr>
        <w:t xml:space="preserve"> </w:t>
      </w:r>
      <w:r w:rsidRPr="00492E28">
        <w:rPr>
          <w:rFonts w:asciiTheme="minorHAnsi" w:hAnsiTheme="minorHAnsi"/>
          <w:noProof/>
        </w:rPr>
        <w:t>obtain a free cab</w:t>
      </w:r>
      <w:r w:rsidR="005B6911" w:rsidRPr="00492E28">
        <w:rPr>
          <w:rFonts w:asciiTheme="minorHAnsi" w:hAnsiTheme="minorHAnsi"/>
          <w:noProof/>
        </w:rPr>
        <w:t xml:space="preserve"> riding certificate via the </w:t>
      </w:r>
      <w:r w:rsidRPr="00492E28">
        <w:rPr>
          <w:rFonts w:asciiTheme="minorHAnsi" w:hAnsiTheme="minorHAnsi"/>
          <w:noProof/>
        </w:rPr>
        <w:t>online app</w:t>
      </w:r>
      <w:r w:rsidR="005B6911" w:rsidRPr="00492E28">
        <w:rPr>
          <w:rFonts w:asciiTheme="minorHAnsi" w:hAnsiTheme="minorHAnsi"/>
        </w:rPr>
        <w:t xml:space="preserve">, </w:t>
      </w:r>
      <w:r w:rsidRPr="00492E28">
        <w:rPr>
          <w:rFonts w:asciiTheme="minorHAnsi" w:hAnsiTheme="minorHAnsi"/>
        </w:rPr>
        <w:t>you can view</w:t>
      </w:r>
      <w:r w:rsidR="005B6911" w:rsidRPr="00492E28">
        <w:rPr>
          <w:rFonts w:asciiTheme="minorHAnsi" w:hAnsiTheme="minorHAnsi"/>
        </w:rPr>
        <w:t xml:space="preserve"> a </w:t>
      </w:r>
      <w:r w:rsidRPr="00492E28">
        <w:rPr>
          <w:rFonts w:asciiTheme="minorHAnsi" w:hAnsiTheme="minorHAnsi"/>
        </w:rPr>
        <w:t xml:space="preserve">helpful instructional </w:t>
      </w:r>
      <w:r w:rsidR="005B6911" w:rsidRPr="00492E28">
        <w:rPr>
          <w:rFonts w:asciiTheme="minorHAnsi" w:hAnsiTheme="minorHAnsi"/>
        </w:rPr>
        <w:t xml:space="preserve">video </w:t>
      </w:r>
      <w:hyperlink r:id="rId5" w:history="1">
        <w:r w:rsidR="005B6911" w:rsidRPr="00492E28">
          <w:rPr>
            <w:rStyle w:val="Hyperlink"/>
            <w:rFonts w:asciiTheme="minorHAnsi" w:hAnsiTheme="minorHAnsi"/>
            <w:color w:val="auto"/>
          </w:rPr>
          <w:t>here</w:t>
        </w:r>
      </w:hyperlink>
      <w:r w:rsidR="00E50560" w:rsidRPr="00492E28">
        <w:rPr>
          <w:rFonts w:asciiTheme="minorHAnsi" w:hAnsiTheme="minorHAnsi"/>
        </w:rPr>
        <w:t xml:space="preserve">. </w:t>
      </w:r>
    </w:p>
    <w:p w:rsidR="00E50560" w:rsidRPr="00492E28" w:rsidRDefault="004D597F" w:rsidP="00CA68D2">
      <w:pPr>
        <w:spacing w:after="0"/>
        <w:rPr>
          <w:rFonts w:eastAsia="Times New Roman" w:cs="Arial"/>
          <w:noProof/>
          <w:sz w:val="24"/>
          <w:szCs w:val="24"/>
        </w:rPr>
      </w:pPr>
      <w:r w:rsidRPr="00492E28">
        <w:rPr>
          <w:rFonts w:eastAsia="Times New Roman" w:cs="Arial"/>
          <w:noProof/>
          <w:sz w:val="24"/>
          <w:szCs w:val="24"/>
        </w:rPr>
        <w:t xml:space="preserve">Managing </w:t>
      </w:r>
      <w:r w:rsidR="00CA68D2" w:rsidRPr="00492E28">
        <w:rPr>
          <w:rFonts w:eastAsia="Times New Roman" w:cs="Arial"/>
          <w:noProof/>
          <w:sz w:val="24"/>
          <w:szCs w:val="24"/>
        </w:rPr>
        <w:t xml:space="preserve">Partner </w:t>
      </w:r>
      <w:r w:rsidRPr="00492E28">
        <w:rPr>
          <w:rFonts w:eastAsia="Times New Roman" w:cs="Arial"/>
          <w:noProof/>
          <w:sz w:val="24"/>
          <w:szCs w:val="24"/>
        </w:rPr>
        <w:t xml:space="preserve">Paul Harding </w:t>
      </w:r>
      <w:r w:rsidR="00CA68D2" w:rsidRPr="00492E28">
        <w:rPr>
          <w:rFonts w:eastAsia="Times New Roman" w:cs="Arial"/>
          <w:noProof/>
          <w:sz w:val="24"/>
          <w:szCs w:val="24"/>
        </w:rPr>
        <w:t>shared his thoughts on the law firm’s newly expanded program</w:t>
      </w:r>
      <w:r w:rsidRPr="00492E28">
        <w:rPr>
          <w:rFonts w:eastAsia="Times New Roman" w:cs="Arial"/>
          <w:noProof/>
          <w:sz w:val="24"/>
          <w:szCs w:val="24"/>
        </w:rPr>
        <w:t xml:space="preserve"> </w:t>
      </w:r>
      <w:r w:rsidR="0004084A" w:rsidRPr="00492E28">
        <w:rPr>
          <w:rFonts w:eastAsia="Times New Roman" w:cs="Arial"/>
          <w:noProof/>
          <w:sz w:val="24"/>
          <w:szCs w:val="24"/>
        </w:rPr>
        <w:t xml:space="preserve">“Our Free Cab Ride Home Program will </w:t>
      </w:r>
      <w:r w:rsidR="00CA68D2" w:rsidRPr="00492E28">
        <w:rPr>
          <w:rFonts w:eastAsia="Times New Roman" w:cs="Arial"/>
          <w:noProof/>
          <w:sz w:val="24"/>
          <w:szCs w:val="24"/>
        </w:rPr>
        <w:t xml:space="preserve">now help </w:t>
      </w:r>
      <w:r w:rsidR="0004084A" w:rsidRPr="00492E28">
        <w:rPr>
          <w:rFonts w:eastAsia="Times New Roman" w:cs="Arial"/>
          <w:noProof/>
          <w:sz w:val="24"/>
          <w:szCs w:val="24"/>
        </w:rPr>
        <w:t>veterans and military personnel who otherwise may not be able to get to their medical appointments.</w:t>
      </w:r>
      <w:r w:rsidR="0004084A" w:rsidRPr="00492E28">
        <w:rPr>
          <w:rFonts w:eastAsia="Times New Roman" w:cs="Arial"/>
          <w:sz w:val="24"/>
          <w:szCs w:val="24"/>
        </w:rPr>
        <w:t xml:space="preserve"> </w:t>
      </w:r>
      <w:r w:rsidR="0004084A" w:rsidRPr="00492E28">
        <w:rPr>
          <w:rFonts w:eastAsia="Times New Roman" w:cs="Arial"/>
          <w:noProof/>
          <w:sz w:val="24"/>
          <w:szCs w:val="24"/>
        </w:rPr>
        <w:t xml:space="preserve">We can’t think of a better way to honor </w:t>
      </w:r>
      <w:r w:rsidR="00A25BB1">
        <w:rPr>
          <w:rFonts w:eastAsia="Times New Roman" w:cs="Arial"/>
          <w:noProof/>
          <w:sz w:val="24"/>
          <w:szCs w:val="24"/>
        </w:rPr>
        <w:t xml:space="preserve">veterans than </w:t>
      </w:r>
      <w:r w:rsidR="0004084A" w:rsidRPr="00492E28">
        <w:rPr>
          <w:rFonts w:eastAsia="Times New Roman" w:cs="Arial"/>
          <w:noProof/>
          <w:sz w:val="24"/>
          <w:szCs w:val="24"/>
        </w:rPr>
        <w:t xml:space="preserve">by offering this service </w:t>
      </w:r>
      <w:r w:rsidR="00CA68D2" w:rsidRPr="00492E28">
        <w:rPr>
          <w:rFonts w:eastAsia="Times New Roman" w:cs="Arial"/>
          <w:noProof/>
          <w:sz w:val="24"/>
          <w:szCs w:val="24"/>
        </w:rPr>
        <w:t>during the</w:t>
      </w:r>
      <w:r w:rsidR="0004084A" w:rsidRPr="00492E28">
        <w:rPr>
          <w:rFonts w:eastAsia="Times New Roman" w:cs="Arial"/>
          <w:noProof/>
          <w:sz w:val="24"/>
          <w:szCs w:val="24"/>
        </w:rPr>
        <w:t xml:space="preserve"> week</w:t>
      </w:r>
      <w:r w:rsidR="00A25BB1">
        <w:rPr>
          <w:rFonts w:eastAsia="Times New Roman" w:cs="Arial"/>
          <w:noProof/>
          <w:sz w:val="24"/>
          <w:szCs w:val="24"/>
        </w:rPr>
        <w:t xml:space="preserve"> of the Veteran</w:t>
      </w:r>
      <w:bookmarkStart w:id="0" w:name="_GoBack"/>
      <w:bookmarkEnd w:id="0"/>
      <w:r w:rsidR="00CA68D2" w:rsidRPr="00492E28">
        <w:rPr>
          <w:rFonts w:eastAsia="Times New Roman" w:cs="Arial"/>
          <w:noProof/>
          <w:sz w:val="24"/>
          <w:szCs w:val="24"/>
        </w:rPr>
        <w:t xml:space="preserve">s Day holiday.” </w:t>
      </w:r>
    </w:p>
    <w:p w:rsidR="00CA68D2" w:rsidRPr="00492E28" w:rsidRDefault="00CA68D2" w:rsidP="00E50560">
      <w:pPr>
        <w:spacing w:after="0"/>
        <w:rPr>
          <w:rFonts w:eastAsia="Times New Roman" w:cs="Arial"/>
          <w:sz w:val="24"/>
          <w:szCs w:val="24"/>
        </w:rPr>
      </w:pPr>
    </w:p>
    <w:p w:rsidR="00E50560" w:rsidRPr="00492E28" w:rsidRDefault="00E50560" w:rsidP="00E50560">
      <w:pPr>
        <w:spacing w:after="0"/>
        <w:rPr>
          <w:rFonts w:eastAsia="Times New Roman" w:cs="Arial"/>
          <w:sz w:val="24"/>
          <w:szCs w:val="24"/>
        </w:rPr>
      </w:pPr>
      <w:r w:rsidRPr="00492E28">
        <w:rPr>
          <w:rFonts w:eastAsia="Times New Roman" w:cs="Arial"/>
          <w:sz w:val="24"/>
          <w:szCs w:val="24"/>
        </w:rPr>
        <w:lastRenderedPageBreak/>
        <w:t xml:space="preserve">The </w:t>
      </w:r>
      <w:r w:rsidR="00CA68D2" w:rsidRPr="00492E28">
        <w:rPr>
          <w:rFonts w:eastAsia="Times New Roman" w:cs="Arial"/>
          <w:sz w:val="24"/>
          <w:szCs w:val="24"/>
        </w:rPr>
        <w:t xml:space="preserve">law </w:t>
      </w:r>
      <w:r w:rsidRPr="00492E28">
        <w:rPr>
          <w:rFonts w:eastAsia="Times New Roman" w:cs="Arial"/>
          <w:sz w:val="24"/>
          <w:szCs w:val="24"/>
        </w:rPr>
        <w:t>firm welcomes partners</w:t>
      </w:r>
      <w:r w:rsidR="00A25BB1">
        <w:rPr>
          <w:rFonts w:eastAsia="Times New Roman" w:cs="Arial"/>
          <w:sz w:val="24"/>
          <w:szCs w:val="24"/>
        </w:rPr>
        <w:t xml:space="preserve"> to join their </w:t>
      </w:r>
      <w:r w:rsidRPr="00492E28">
        <w:rPr>
          <w:rFonts w:eastAsia="Times New Roman" w:cs="Arial"/>
          <w:sz w:val="24"/>
          <w:szCs w:val="24"/>
        </w:rPr>
        <w:t xml:space="preserve">Cab Ride </w:t>
      </w:r>
      <w:r w:rsidR="00A25BB1">
        <w:rPr>
          <w:rFonts w:eastAsia="Times New Roman" w:cs="Arial"/>
          <w:sz w:val="24"/>
          <w:szCs w:val="24"/>
        </w:rPr>
        <w:t xml:space="preserve">Home </w:t>
      </w:r>
      <w:r w:rsidRPr="00492E28">
        <w:rPr>
          <w:rFonts w:eastAsia="Times New Roman" w:cs="Arial"/>
          <w:sz w:val="24"/>
          <w:szCs w:val="24"/>
        </w:rPr>
        <w:t xml:space="preserve">Program. </w:t>
      </w:r>
      <w:r w:rsidRPr="00492E28">
        <w:rPr>
          <w:rFonts w:eastAsia="Times New Roman" w:cs="Arial"/>
          <w:noProof/>
          <w:sz w:val="24"/>
          <w:szCs w:val="24"/>
        </w:rPr>
        <w:t xml:space="preserve">If you </w:t>
      </w:r>
      <w:r w:rsidR="00CA68D2" w:rsidRPr="00492E28">
        <w:rPr>
          <w:rFonts w:eastAsia="Times New Roman" w:cs="Arial"/>
          <w:noProof/>
          <w:sz w:val="24"/>
          <w:szCs w:val="24"/>
        </w:rPr>
        <w:t xml:space="preserve">own or run a local business or organization and </w:t>
      </w:r>
      <w:r w:rsidRPr="00492E28">
        <w:rPr>
          <w:rFonts w:eastAsia="Times New Roman" w:cs="Arial"/>
          <w:noProof/>
          <w:sz w:val="24"/>
          <w:szCs w:val="24"/>
        </w:rPr>
        <w:t xml:space="preserve">are interested in partnering in the </w:t>
      </w:r>
      <w:r w:rsidR="00A25BB1">
        <w:rPr>
          <w:rFonts w:eastAsia="Times New Roman" w:cs="Arial"/>
          <w:noProof/>
          <w:sz w:val="24"/>
          <w:szCs w:val="24"/>
        </w:rPr>
        <w:t>“</w:t>
      </w:r>
      <w:r w:rsidRPr="00492E28">
        <w:rPr>
          <w:rFonts w:eastAsia="Times New Roman" w:cs="Arial"/>
          <w:noProof/>
          <w:sz w:val="24"/>
          <w:szCs w:val="24"/>
        </w:rPr>
        <w:t xml:space="preserve">Free Cab Ride </w:t>
      </w:r>
      <w:r w:rsidR="00CA68D2" w:rsidRPr="00492E28">
        <w:rPr>
          <w:rFonts w:eastAsia="Times New Roman" w:cs="Arial"/>
          <w:noProof/>
          <w:sz w:val="24"/>
          <w:szCs w:val="24"/>
        </w:rPr>
        <w:t xml:space="preserve">Home </w:t>
      </w:r>
      <w:r w:rsidRPr="00492E28">
        <w:rPr>
          <w:rFonts w:eastAsia="Times New Roman" w:cs="Arial"/>
          <w:noProof/>
          <w:sz w:val="24"/>
          <w:szCs w:val="24"/>
        </w:rPr>
        <w:t>Program</w:t>
      </w:r>
      <w:r w:rsidR="00A25BB1">
        <w:rPr>
          <w:rFonts w:eastAsia="Times New Roman" w:cs="Arial"/>
          <w:noProof/>
          <w:sz w:val="24"/>
          <w:szCs w:val="24"/>
        </w:rPr>
        <w:t>”</w:t>
      </w:r>
      <w:r w:rsidR="00CA68D2" w:rsidRPr="00492E28">
        <w:rPr>
          <w:rFonts w:eastAsia="Times New Roman" w:cs="Arial"/>
          <w:noProof/>
          <w:sz w:val="24"/>
          <w:szCs w:val="24"/>
        </w:rPr>
        <w:t>, please</w:t>
      </w:r>
      <w:r w:rsidR="005B6911" w:rsidRPr="00492E28">
        <w:rPr>
          <w:rFonts w:eastAsia="Times New Roman" w:cs="Arial"/>
          <w:noProof/>
          <w:sz w:val="24"/>
          <w:szCs w:val="24"/>
        </w:rPr>
        <w:t xml:space="preserve"> visit</w:t>
      </w:r>
      <w:r w:rsidR="00CA68D2" w:rsidRPr="00492E28">
        <w:rPr>
          <w:rFonts w:eastAsia="Times New Roman" w:cs="Arial"/>
          <w:noProof/>
          <w:sz w:val="24"/>
          <w:szCs w:val="24"/>
        </w:rPr>
        <w:t xml:space="preserve"> the Martin, Harding &amp; Mazzotti</w:t>
      </w:r>
      <w:r w:rsidR="005B6911" w:rsidRPr="00492E28">
        <w:rPr>
          <w:rFonts w:eastAsia="Times New Roman" w:cs="Arial"/>
          <w:noProof/>
          <w:sz w:val="24"/>
          <w:szCs w:val="24"/>
        </w:rPr>
        <w:t xml:space="preserve"> </w:t>
      </w:r>
      <w:hyperlink r:id="rId6" w:history="1">
        <w:r w:rsidRPr="00492E28">
          <w:rPr>
            <w:rStyle w:val="Hyperlink"/>
            <w:rFonts w:eastAsia="Times New Roman" w:cs="Arial"/>
            <w:noProof/>
            <w:color w:val="auto"/>
            <w:sz w:val="24"/>
            <w:szCs w:val="24"/>
            <w:u w:val="none"/>
          </w:rPr>
          <w:t>Partner Program page</w:t>
        </w:r>
      </w:hyperlink>
      <w:r w:rsidR="00CA68D2" w:rsidRPr="00492E28">
        <w:rPr>
          <w:rFonts w:eastAsia="Times New Roman" w:cs="Arial"/>
          <w:noProof/>
          <w:sz w:val="24"/>
          <w:szCs w:val="24"/>
        </w:rPr>
        <w:t xml:space="preserve">. Together we can support the community and ensure </w:t>
      </w:r>
      <w:r w:rsidR="007651B8" w:rsidRPr="00492E28">
        <w:rPr>
          <w:rFonts w:eastAsia="Times New Roman" w:cs="Arial"/>
          <w:noProof/>
          <w:sz w:val="24"/>
          <w:szCs w:val="24"/>
        </w:rPr>
        <w:t xml:space="preserve">a safe holiday season for all. </w:t>
      </w:r>
    </w:p>
    <w:p w:rsidR="00C51400" w:rsidRPr="00492E28" w:rsidRDefault="00C51400" w:rsidP="00E50560">
      <w:pPr>
        <w:spacing w:before="100" w:beforeAutospacing="1" w:after="100" w:afterAutospacing="1"/>
        <w:rPr>
          <w:rFonts w:eastAsia="Times New Roman" w:cs="Times New Roman"/>
          <w:sz w:val="24"/>
          <w:szCs w:val="24"/>
        </w:rPr>
      </w:pPr>
      <w:r w:rsidRPr="00492E28">
        <w:rPr>
          <w:rFonts w:eastAsia="Times New Roman" w:cs="Times New Roman"/>
          <w:sz w:val="24"/>
          <w:szCs w:val="24"/>
        </w:rPr>
        <w:t> </w:t>
      </w:r>
    </w:p>
    <w:sectPr w:rsidR="00C51400" w:rsidRPr="00492E28" w:rsidSect="00171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AJTY3NLE0MjCzMjSyUdpeDU4uLM/DyQApNaAPF7/JUsAAAA"/>
  </w:docVars>
  <w:rsids>
    <w:rsidRoot w:val="0004084A"/>
    <w:rsid w:val="00002711"/>
    <w:rsid w:val="00002C6B"/>
    <w:rsid w:val="00003603"/>
    <w:rsid w:val="00003924"/>
    <w:rsid w:val="0000396D"/>
    <w:rsid w:val="00007004"/>
    <w:rsid w:val="0001001B"/>
    <w:rsid w:val="0001151F"/>
    <w:rsid w:val="00011F0C"/>
    <w:rsid w:val="00014E53"/>
    <w:rsid w:val="000160CB"/>
    <w:rsid w:val="00016F88"/>
    <w:rsid w:val="00017129"/>
    <w:rsid w:val="0001777E"/>
    <w:rsid w:val="00021D29"/>
    <w:rsid w:val="0002423A"/>
    <w:rsid w:val="00024A53"/>
    <w:rsid w:val="00024BC1"/>
    <w:rsid w:val="000271F4"/>
    <w:rsid w:val="00027F1E"/>
    <w:rsid w:val="00032D94"/>
    <w:rsid w:val="00032FF6"/>
    <w:rsid w:val="000336B1"/>
    <w:rsid w:val="00034D6C"/>
    <w:rsid w:val="0003544A"/>
    <w:rsid w:val="000356E9"/>
    <w:rsid w:val="0003784F"/>
    <w:rsid w:val="00037DFC"/>
    <w:rsid w:val="0004011D"/>
    <w:rsid w:val="000401BA"/>
    <w:rsid w:val="0004084A"/>
    <w:rsid w:val="000408CF"/>
    <w:rsid w:val="00041AD5"/>
    <w:rsid w:val="00043344"/>
    <w:rsid w:val="00044F38"/>
    <w:rsid w:val="00045FB3"/>
    <w:rsid w:val="000466BD"/>
    <w:rsid w:val="00046F97"/>
    <w:rsid w:val="0004745B"/>
    <w:rsid w:val="00050021"/>
    <w:rsid w:val="0005180E"/>
    <w:rsid w:val="00051B28"/>
    <w:rsid w:val="0005210B"/>
    <w:rsid w:val="000526F4"/>
    <w:rsid w:val="00052A4A"/>
    <w:rsid w:val="00053E89"/>
    <w:rsid w:val="00053FFB"/>
    <w:rsid w:val="000540E8"/>
    <w:rsid w:val="00054578"/>
    <w:rsid w:val="000545FB"/>
    <w:rsid w:val="000553C1"/>
    <w:rsid w:val="00061667"/>
    <w:rsid w:val="000649D3"/>
    <w:rsid w:val="00066C5D"/>
    <w:rsid w:val="00066E5A"/>
    <w:rsid w:val="0007062A"/>
    <w:rsid w:val="00071AC5"/>
    <w:rsid w:val="00074585"/>
    <w:rsid w:val="00074D39"/>
    <w:rsid w:val="00074F4C"/>
    <w:rsid w:val="00076A82"/>
    <w:rsid w:val="0008274B"/>
    <w:rsid w:val="00082B98"/>
    <w:rsid w:val="000833C4"/>
    <w:rsid w:val="000833D0"/>
    <w:rsid w:val="00084A5C"/>
    <w:rsid w:val="00085987"/>
    <w:rsid w:val="00085AC5"/>
    <w:rsid w:val="00087EFC"/>
    <w:rsid w:val="00090248"/>
    <w:rsid w:val="000920A7"/>
    <w:rsid w:val="00094CE2"/>
    <w:rsid w:val="00095019"/>
    <w:rsid w:val="00095971"/>
    <w:rsid w:val="00097F41"/>
    <w:rsid w:val="000A16F5"/>
    <w:rsid w:val="000A172B"/>
    <w:rsid w:val="000A36F6"/>
    <w:rsid w:val="000A4680"/>
    <w:rsid w:val="000A5CDA"/>
    <w:rsid w:val="000B13C7"/>
    <w:rsid w:val="000B1F7A"/>
    <w:rsid w:val="000B27D2"/>
    <w:rsid w:val="000B4E92"/>
    <w:rsid w:val="000B6EF7"/>
    <w:rsid w:val="000C02A9"/>
    <w:rsid w:val="000C07A3"/>
    <w:rsid w:val="000C094D"/>
    <w:rsid w:val="000C2515"/>
    <w:rsid w:val="000C3F0A"/>
    <w:rsid w:val="000C4EF2"/>
    <w:rsid w:val="000C6E55"/>
    <w:rsid w:val="000C70EC"/>
    <w:rsid w:val="000D01FD"/>
    <w:rsid w:val="000D107A"/>
    <w:rsid w:val="000D280B"/>
    <w:rsid w:val="000D3886"/>
    <w:rsid w:val="000D4402"/>
    <w:rsid w:val="000D52DA"/>
    <w:rsid w:val="000D7303"/>
    <w:rsid w:val="000D7AB3"/>
    <w:rsid w:val="000D7B7E"/>
    <w:rsid w:val="000E2066"/>
    <w:rsid w:val="000E267A"/>
    <w:rsid w:val="000E2F15"/>
    <w:rsid w:val="000E3524"/>
    <w:rsid w:val="000E38A6"/>
    <w:rsid w:val="000E3FAF"/>
    <w:rsid w:val="000E66BC"/>
    <w:rsid w:val="000E7685"/>
    <w:rsid w:val="000E7F9C"/>
    <w:rsid w:val="000F36A4"/>
    <w:rsid w:val="000F4A5F"/>
    <w:rsid w:val="000F6FB6"/>
    <w:rsid w:val="00100B47"/>
    <w:rsid w:val="00102F76"/>
    <w:rsid w:val="001036B1"/>
    <w:rsid w:val="00104A42"/>
    <w:rsid w:val="001053C7"/>
    <w:rsid w:val="0011012C"/>
    <w:rsid w:val="00110D9C"/>
    <w:rsid w:val="00113C82"/>
    <w:rsid w:val="00116002"/>
    <w:rsid w:val="00116541"/>
    <w:rsid w:val="001168F7"/>
    <w:rsid w:val="0012074C"/>
    <w:rsid w:val="0012118F"/>
    <w:rsid w:val="00121CCE"/>
    <w:rsid w:val="00122CA6"/>
    <w:rsid w:val="001249FB"/>
    <w:rsid w:val="00124A97"/>
    <w:rsid w:val="00125799"/>
    <w:rsid w:val="001265A6"/>
    <w:rsid w:val="00126EC1"/>
    <w:rsid w:val="00127889"/>
    <w:rsid w:val="00127D9D"/>
    <w:rsid w:val="0013069D"/>
    <w:rsid w:val="001312FB"/>
    <w:rsid w:val="00131DFB"/>
    <w:rsid w:val="00133658"/>
    <w:rsid w:val="00133B11"/>
    <w:rsid w:val="001378EC"/>
    <w:rsid w:val="001402E1"/>
    <w:rsid w:val="001410A8"/>
    <w:rsid w:val="00142F9E"/>
    <w:rsid w:val="00143CDE"/>
    <w:rsid w:val="00145B0C"/>
    <w:rsid w:val="00146164"/>
    <w:rsid w:val="00146A09"/>
    <w:rsid w:val="0015039B"/>
    <w:rsid w:val="00150E16"/>
    <w:rsid w:val="00151043"/>
    <w:rsid w:val="001516F0"/>
    <w:rsid w:val="001528C8"/>
    <w:rsid w:val="00152AC4"/>
    <w:rsid w:val="00152C03"/>
    <w:rsid w:val="001530C3"/>
    <w:rsid w:val="00154810"/>
    <w:rsid w:val="0015583E"/>
    <w:rsid w:val="00155EE8"/>
    <w:rsid w:val="001561CA"/>
    <w:rsid w:val="001602F3"/>
    <w:rsid w:val="0016072E"/>
    <w:rsid w:val="00160A54"/>
    <w:rsid w:val="00161F8D"/>
    <w:rsid w:val="001635FC"/>
    <w:rsid w:val="00164BF8"/>
    <w:rsid w:val="00167F9E"/>
    <w:rsid w:val="001701E1"/>
    <w:rsid w:val="0017043E"/>
    <w:rsid w:val="00171833"/>
    <w:rsid w:val="00171A3F"/>
    <w:rsid w:val="00171AE7"/>
    <w:rsid w:val="00171FDA"/>
    <w:rsid w:val="001720A8"/>
    <w:rsid w:val="001727DB"/>
    <w:rsid w:val="0017398C"/>
    <w:rsid w:val="00174B7B"/>
    <w:rsid w:val="001756CF"/>
    <w:rsid w:val="00175D66"/>
    <w:rsid w:val="00177E86"/>
    <w:rsid w:val="00182E5B"/>
    <w:rsid w:val="0018415D"/>
    <w:rsid w:val="001855BA"/>
    <w:rsid w:val="00185B4D"/>
    <w:rsid w:val="0018675D"/>
    <w:rsid w:val="00187321"/>
    <w:rsid w:val="00187499"/>
    <w:rsid w:val="001918A0"/>
    <w:rsid w:val="00194509"/>
    <w:rsid w:val="00194A75"/>
    <w:rsid w:val="001968B9"/>
    <w:rsid w:val="0019793E"/>
    <w:rsid w:val="001A1C68"/>
    <w:rsid w:val="001A2FC4"/>
    <w:rsid w:val="001A3C6F"/>
    <w:rsid w:val="001A7AF2"/>
    <w:rsid w:val="001B0793"/>
    <w:rsid w:val="001B0BDE"/>
    <w:rsid w:val="001B0C55"/>
    <w:rsid w:val="001B1860"/>
    <w:rsid w:val="001B3832"/>
    <w:rsid w:val="001B4FE1"/>
    <w:rsid w:val="001B6436"/>
    <w:rsid w:val="001B766F"/>
    <w:rsid w:val="001C163D"/>
    <w:rsid w:val="001C2BB1"/>
    <w:rsid w:val="001C3003"/>
    <w:rsid w:val="001C359F"/>
    <w:rsid w:val="001C4CD3"/>
    <w:rsid w:val="001C512F"/>
    <w:rsid w:val="001C693F"/>
    <w:rsid w:val="001C6BDC"/>
    <w:rsid w:val="001C7F0D"/>
    <w:rsid w:val="001D07E8"/>
    <w:rsid w:val="001D0E30"/>
    <w:rsid w:val="001D284A"/>
    <w:rsid w:val="001D30D3"/>
    <w:rsid w:val="001D3BC1"/>
    <w:rsid w:val="001D400E"/>
    <w:rsid w:val="001D6623"/>
    <w:rsid w:val="001D7028"/>
    <w:rsid w:val="001E0660"/>
    <w:rsid w:val="001E0727"/>
    <w:rsid w:val="001E0CA5"/>
    <w:rsid w:val="001E12B7"/>
    <w:rsid w:val="001E153D"/>
    <w:rsid w:val="001E36B5"/>
    <w:rsid w:val="001E4B26"/>
    <w:rsid w:val="001E5CF3"/>
    <w:rsid w:val="001E6505"/>
    <w:rsid w:val="001E6A47"/>
    <w:rsid w:val="001E6CE8"/>
    <w:rsid w:val="001E7956"/>
    <w:rsid w:val="001F0899"/>
    <w:rsid w:val="001F0DAA"/>
    <w:rsid w:val="001F33E8"/>
    <w:rsid w:val="001F533D"/>
    <w:rsid w:val="001F57F9"/>
    <w:rsid w:val="001F6C24"/>
    <w:rsid w:val="001F7A14"/>
    <w:rsid w:val="00202567"/>
    <w:rsid w:val="00202A73"/>
    <w:rsid w:val="002030AC"/>
    <w:rsid w:val="00205B61"/>
    <w:rsid w:val="0021110C"/>
    <w:rsid w:val="002113C3"/>
    <w:rsid w:val="00213D41"/>
    <w:rsid w:val="002146F9"/>
    <w:rsid w:val="002161A6"/>
    <w:rsid w:val="002163F8"/>
    <w:rsid w:val="00216D7D"/>
    <w:rsid w:val="0021732B"/>
    <w:rsid w:val="00220B4A"/>
    <w:rsid w:val="00222427"/>
    <w:rsid w:val="00222EB2"/>
    <w:rsid w:val="002263E0"/>
    <w:rsid w:val="0022676A"/>
    <w:rsid w:val="00226DE9"/>
    <w:rsid w:val="0023164F"/>
    <w:rsid w:val="002317C2"/>
    <w:rsid w:val="00231EDE"/>
    <w:rsid w:val="00232167"/>
    <w:rsid w:val="0023367F"/>
    <w:rsid w:val="0023413D"/>
    <w:rsid w:val="00234637"/>
    <w:rsid w:val="002347DF"/>
    <w:rsid w:val="002364C3"/>
    <w:rsid w:val="00236D8A"/>
    <w:rsid w:val="002405B3"/>
    <w:rsid w:val="0024142C"/>
    <w:rsid w:val="002418E3"/>
    <w:rsid w:val="00242959"/>
    <w:rsid w:val="00243298"/>
    <w:rsid w:val="002444C5"/>
    <w:rsid w:val="00245D02"/>
    <w:rsid w:val="00245FA5"/>
    <w:rsid w:val="00246E0C"/>
    <w:rsid w:val="00247845"/>
    <w:rsid w:val="0025161A"/>
    <w:rsid w:val="00251BC7"/>
    <w:rsid w:val="002557F7"/>
    <w:rsid w:val="002562B2"/>
    <w:rsid w:val="002579A1"/>
    <w:rsid w:val="00257C2C"/>
    <w:rsid w:val="00262808"/>
    <w:rsid w:val="00263219"/>
    <w:rsid w:val="00265585"/>
    <w:rsid w:val="002717C7"/>
    <w:rsid w:val="00273E3C"/>
    <w:rsid w:val="00276F2F"/>
    <w:rsid w:val="0027775F"/>
    <w:rsid w:val="002807BD"/>
    <w:rsid w:val="00283DCD"/>
    <w:rsid w:val="00284EDE"/>
    <w:rsid w:val="0028687D"/>
    <w:rsid w:val="0029006C"/>
    <w:rsid w:val="00291546"/>
    <w:rsid w:val="00294149"/>
    <w:rsid w:val="002954FF"/>
    <w:rsid w:val="002955E6"/>
    <w:rsid w:val="002967B1"/>
    <w:rsid w:val="00296CE7"/>
    <w:rsid w:val="002A0A9E"/>
    <w:rsid w:val="002A2FE4"/>
    <w:rsid w:val="002A3776"/>
    <w:rsid w:val="002A39C1"/>
    <w:rsid w:val="002A449C"/>
    <w:rsid w:val="002A4621"/>
    <w:rsid w:val="002A7542"/>
    <w:rsid w:val="002A75D7"/>
    <w:rsid w:val="002B0ECB"/>
    <w:rsid w:val="002B2B4B"/>
    <w:rsid w:val="002B6442"/>
    <w:rsid w:val="002B6550"/>
    <w:rsid w:val="002C27C0"/>
    <w:rsid w:val="002C4408"/>
    <w:rsid w:val="002C45C2"/>
    <w:rsid w:val="002C509B"/>
    <w:rsid w:val="002C556D"/>
    <w:rsid w:val="002C6A70"/>
    <w:rsid w:val="002C6AD4"/>
    <w:rsid w:val="002D27D1"/>
    <w:rsid w:val="002D3BC3"/>
    <w:rsid w:val="002D3E6B"/>
    <w:rsid w:val="002D5F23"/>
    <w:rsid w:val="002D6543"/>
    <w:rsid w:val="002D6D68"/>
    <w:rsid w:val="002D6FF8"/>
    <w:rsid w:val="002E6394"/>
    <w:rsid w:val="002E6D2E"/>
    <w:rsid w:val="002E7BCF"/>
    <w:rsid w:val="002E7C0B"/>
    <w:rsid w:val="002F0975"/>
    <w:rsid w:val="002F1DE6"/>
    <w:rsid w:val="002F2164"/>
    <w:rsid w:val="002F3721"/>
    <w:rsid w:val="002F5600"/>
    <w:rsid w:val="002F58A6"/>
    <w:rsid w:val="00302BF4"/>
    <w:rsid w:val="003038B2"/>
    <w:rsid w:val="003038D7"/>
    <w:rsid w:val="003067A9"/>
    <w:rsid w:val="00311295"/>
    <w:rsid w:val="00312703"/>
    <w:rsid w:val="00312DCE"/>
    <w:rsid w:val="00316542"/>
    <w:rsid w:val="003203E5"/>
    <w:rsid w:val="00320A91"/>
    <w:rsid w:val="00321426"/>
    <w:rsid w:val="00322AB2"/>
    <w:rsid w:val="00323BAE"/>
    <w:rsid w:val="00323E50"/>
    <w:rsid w:val="00325A2A"/>
    <w:rsid w:val="00325FD5"/>
    <w:rsid w:val="00326064"/>
    <w:rsid w:val="003260DD"/>
    <w:rsid w:val="00326533"/>
    <w:rsid w:val="003273FC"/>
    <w:rsid w:val="00331ADA"/>
    <w:rsid w:val="00334CCF"/>
    <w:rsid w:val="00334FF5"/>
    <w:rsid w:val="0033670F"/>
    <w:rsid w:val="00342076"/>
    <w:rsid w:val="003421DF"/>
    <w:rsid w:val="003446F5"/>
    <w:rsid w:val="00344AF4"/>
    <w:rsid w:val="00344E51"/>
    <w:rsid w:val="003466A0"/>
    <w:rsid w:val="003509FB"/>
    <w:rsid w:val="00351349"/>
    <w:rsid w:val="00351854"/>
    <w:rsid w:val="0035246A"/>
    <w:rsid w:val="0035267F"/>
    <w:rsid w:val="003533C8"/>
    <w:rsid w:val="00353F45"/>
    <w:rsid w:val="00354740"/>
    <w:rsid w:val="00354FC0"/>
    <w:rsid w:val="00355A7F"/>
    <w:rsid w:val="00356122"/>
    <w:rsid w:val="0035628E"/>
    <w:rsid w:val="003577DB"/>
    <w:rsid w:val="00360115"/>
    <w:rsid w:val="00360FE7"/>
    <w:rsid w:val="00361210"/>
    <w:rsid w:val="003615A3"/>
    <w:rsid w:val="00363290"/>
    <w:rsid w:val="003647E6"/>
    <w:rsid w:val="00364FE2"/>
    <w:rsid w:val="003663F6"/>
    <w:rsid w:val="00366F5E"/>
    <w:rsid w:val="00370D48"/>
    <w:rsid w:val="00370F14"/>
    <w:rsid w:val="00372ABB"/>
    <w:rsid w:val="00372C8C"/>
    <w:rsid w:val="003747DA"/>
    <w:rsid w:val="00376790"/>
    <w:rsid w:val="003803F5"/>
    <w:rsid w:val="00380DAC"/>
    <w:rsid w:val="00382CD1"/>
    <w:rsid w:val="00383264"/>
    <w:rsid w:val="0038382F"/>
    <w:rsid w:val="00385BD7"/>
    <w:rsid w:val="00390141"/>
    <w:rsid w:val="00391C1A"/>
    <w:rsid w:val="0039229E"/>
    <w:rsid w:val="0039369B"/>
    <w:rsid w:val="00393E7F"/>
    <w:rsid w:val="00395174"/>
    <w:rsid w:val="00396BCD"/>
    <w:rsid w:val="003972C5"/>
    <w:rsid w:val="0039752A"/>
    <w:rsid w:val="00397714"/>
    <w:rsid w:val="003A2541"/>
    <w:rsid w:val="003A41C0"/>
    <w:rsid w:val="003A5FBB"/>
    <w:rsid w:val="003A7412"/>
    <w:rsid w:val="003A7A20"/>
    <w:rsid w:val="003B0CC1"/>
    <w:rsid w:val="003B22BA"/>
    <w:rsid w:val="003B25B9"/>
    <w:rsid w:val="003B28B5"/>
    <w:rsid w:val="003B2C2B"/>
    <w:rsid w:val="003B391C"/>
    <w:rsid w:val="003B3CA9"/>
    <w:rsid w:val="003B440B"/>
    <w:rsid w:val="003B6BFD"/>
    <w:rsid w:val="003C017A"/>
    <w:rsid w:val="003C0416"/>
    <w:rsid w:val="003C72FA"/>
    <w:rsid w:val="003C7C5D"/>
    <w:rsid w:val="003D0871"/>
    <w:rsid w:val="003D08A3"/>
    <w:rsid w:val="003D18A9"/>
    <w:rsid w:val="003D26C7"/>
    <w:rsid w:val="003D30C5"/>
    <w:rsid w:val="003D58C4"/>
    <w:rsid w:val="003D5D46"/>
    <w:rsid w:val="003D5EF4"/>
    <w:rsid w:val="003D794F"/>
    <w:rsid w:val="003E5303"/>
    <w:rsid w:val="003E6C82"/>
    <w:rsid w:val="003F1A94"/>
    <w:rsid w:val="003F33BF"/>
    <w:rsid w:val="003F46B4"/>
    <w:rsid w:val="003F5340"/>
    <w:rsid w:val="003F68C0"/>
    <w:rsid w:val="003F6DAA"/>
    <w:rsid w:val="00400F41"/>
    <w:rsid w:val="00401D08"/>
    <w:rsid w:val="0040421E"/>
    <w:rsid w:val="00405CF5"/>
    <w:rsid w:val="00407EF8"/>
    <w:rsid w:val="00410CD8"/>
    <w:rsid w:val="0041128E"/>
    <w:rsid w:val="0041250A"/>
    <w:rsid w:val="004125BA"/>
    <w:rsid w:val="0041268B"/>
    <w:rsid w:val="00412DF7"/>
    <w:rsid w:val="00413B16"/>
    <w:rsid w:val="00415EEA"/>
    <w:rsid w:val="00416663"/>
    <w:rsid w:val="00420421"/>
    <w:rsid w:val="0042055B"/>
    <w:rsid w:val="004212F1"/>
    <w:rsid w:val="00422D05"/>
    <w:rsid w:val="004233F5"/>
    <w:rsid w:val="004235E0"/>
    <w:rsid w:val="00423B0D"/>
    <w:rsid w:val="00423C9A"/>
    <w:rsid w:val="00423E43"/>
    <w:rsid w:val="00424FE3"/>
    <w:rsid w:val="0042536F"/>
    <w:rsid w:val="00425F37"/>
    <w:rsid w:val="0042677D"/>
    <w:rsid w:val="00426F41"/>
    <w:rsid w:val="00427685"/>
    <w:rsid w:val="0042781C"/>
    <w:rsid w:val="00427E19"/>
    <w:rsid w:val="00430D7C"/>
    <w:rsid w:val="004318D8"/>
    <w:rsid w:val="00431FAE"/>
    <w:rsid w:val="0043439F"/>
    <w:rsid w:val="00434414"/>
    <w:rsid w:val="004346B8"/>
    <w:rsid w:val="00435B06"/>
    <w:rsid w:val="004403B6"/>
    <w:rsid w:val="004405AE"/>
    <w:rsid w:val="004408F7"/>
    <w:rsid w:val="004412BF"/>
    <w:rsid w:val="00441444"/>
    <w:rsid w:val="00441A7F"/>
    <w:rsid w:val="00442638"/>
    <w:rsid w:val="00442652"/>
    <w:rsid w:val="00443C5F"/>
    <w:rsid w:val="00444370"/>
    <w:rsid w:val="00445719"/>
    <w:rsid w:val="00446499"/>
    <w:rsid w:val="0044723E"/>
    <w:rsid w:val="0045091B"/>
    <w:rsid w:val="00451387"/>
    <w:rsid w:val="0045192D"/>
    <w:rsid w:val="00452563"/>
    <w:rsid w:val="00455C90"/>
    <w:rsid w:val="00456DFA"/>
    <w:rsid w:val="004574B7"/>
    <w:rsid w:val="00457755"/>
    <w:rsid w:val="00461734"/>
    <w:rsid w:val="00461882"/>
    <w:rsid w:val="004637DE"/>
    <w:rsid w:val="004643A3"/>
    <w:rsid w:val="0046554D"/>
    <w:rsid w:val="0046586D"/>
    <w:rsid w:val="00466E41"/>
    <w:rsid w:val="00467A6F"/>
    <w:rsid w:val="00470377"/>
    <w:rsid w:val="004708E4"/>
    <w:rsid w:val="00472AC2"/>
    <w:rsid w:val="00474289"/>
    <w:rsid w:val="004755F5"/>
    <w:rsid w:val="00476CA5"/>
    <w:rsid w:val="00476F7A"/>
    <w:rsid w:val="00477BB0"/>
    <w:rsid w:val="00480269"/>
    <w:rsid w:val="004808DA"/>
    <w:rsid w:val="004811B9"/>
    <w:rsid w:val="00481814"/>
    <w:rsid w:val="00481CF3"/>
    <w:rsid w:val="00482869"/>
    <w:rsid w:val="004833B9"/>
    <w:rsid w:val="004840CE"/>
    <w:rsid w:val="004849CD"/>
    <w:rsid w:val="004866CF"/>
    <w:rsid w:val="00486D3F"/>
    <w:rsid w:val="0048754A"/>
    <w:rsid w:val="0049062D"/>
    <w:rsid w:val="004907E7"/>
    <w:rsid w:val="00492E28"/>
    <w:rsid w:val="0049401F"/>
    <w:rsid w:val="004947B2"/>
    <w:rsid w:val="0049507E"/>
    <w:rsid w:val="00496853"/>
    <w:rsid w:val="00496936"/>
    <w:rsid w:val="004A07AC"/>
    <w:rsid w:val="004A1D32"/>
    <w:rsid w:val="004A2813"/>
    <w:rsid w:val="004A3460"/>
    <w:rsid w:val="004A3E24"/>
    <w:rsid w:val="004A40AB"/>
    <w:rsid w:val="004A5323"/>
    <w:rsid w:val="004A6D01"/>
    <w:rsid w:val="004A7CC3"/>
    <w:rsid w:val="004A7EC2"/>
    <w:rsid w:val="004B0DFE"/>
    <w:rsid w:val="004B0E1C"/>
    <w:rsid w:val="004B197D"/>
    <w:rsid w:val="004B1B4E"/>
    <w:rsid w:val="004B2C24"/>
    <w:rsid w:val="004B2C7B"/>
    <w:rsid w:val="004B4CDB"/>
    <w:rsid w:val="004B5100"/>
    <w:rsid w:val="004B510E"/>
    <w:rsid w:val="004B764F"/>
    <w:rsid w:val="004B7A45"/>
    <w:rsid w:val="004C0833"/>
    <w:rsid w:val="004C0F63"/>
    <w:rsid w:val="004C1132"/>
    <w:rsid w:val="004C1919"/>
    <w:rsid w:val="004C1C32"/>
    <w:rsid w:val="004C53F0"/>
    <w:rsid w:val="004C72AF"/>
    <w:rsid w:val="004C7514"/>
    <w:rsid w:val="004D0EB2"/>
    <w:rsid w:val="004D1CC6"/>
    <w:rsid w:val="004D264F"/>
    <w:rsid w:val="004D2976"/>
    <w:rsid w:val="004D39FF"/>
    <w:rsid w:val="004D4269"/>
    <w:rsid w:val="004D491B"/>
    <w:rsid w:val="004D4CEA"/>
    <w:rsid w:val="004D597F"/>
    <w:rsid w:val="004D6806"/>
    <w:rsid w:val="004D7DB2"/>
    <w:rsid w:val="004E106C"/>
    <w:rsid w:val="004E1484"/>
    <w:rsid w:val="004E21F1"/>
    <w:rsid w:val="004E3E83"/>
    <w:rsid w:val="004E42D1"/>
    <w:rsid w:val="004E4E2D"/>
    <w:rsid w:val="004E706D"/>
    <w:rsid w:val="004F19EF"/>
    <w:rsid w:val="004F290B"/>
    <w:rsid w:val="004F3054"/>
    <w:rsid w:val="004F4246"/>
    <w:rsid w:val="004F4901"/>
    <w:rsid w:val="004F4FDF"/>
    <w:rsid w:val="004F5652"/>
    <w:rsid w:val="004F5D82"/>
    <w:rsid w:val="0050142A"/>
    <w:rsid w:val="005058DB"/>
    <w:rsid w:val="0050796D"/>
    <w:rsid w:val="00507D8D"/>
    <w:rsid w:val="005101C8"/>
    <w:rsid w:val="00513676"/>
    <w:rsid w:val="0051588F"/>
    <w:rsid w:val="00517008"/>
    <w:rsid w:val="00517165"/>
    <w:rsid w:val="005202F3"/>
    <w:rsid w:val="0052049F"/>
    <w:rsid w:val="005222D4"/>
    <w:rsid w:val="00522F0F"/>
    <w:rsid w:val="00524243"/>
    <w:rsid w:val="00524D47"/>
    <w:rsid w:val="00525F86"/>
    <w:rsid w:val="00526E7B"/>
    <w:rsid w:val="00530CAB"/>
    <w:rsid w:val="00532FF6"/>
    <w:rsid w:val="00534CCD"/>
    <w:rsid w:val="005351D6"/>
    <w:rsid w:val="005370CC"/>
    <w:rsid w:val="00541208"/>
    <w:rsid w:val="00541696"/>
    <w:rsid w:val="005417E8"/>
    <w:rsid w:val="0054364B"/>
    <w:rsid w:val="00543695"/>
    <w:rsid w:val="005446D0"/>
    <w:rsid w:val="00546B5F"/>
    <w:rsid w:val="00546C91"/>
    <w:rsid w:val="0054788A"/>
    <w:rsid w:val="00547D70"/>
    <w:rsid w:val="00551EC9"/>
    <w:rsid w:val="005537B3"/>
    <w:rsid w:val="00553A11"/>
    <w:rsid w:val="00554F20"/>
    <w:rsid w:val="00555F59"/>
    <w:rsid w:val="005560AC"/>
    <w:rsid w:val="00556239"/>
    <w:rsid w:val="00556D6D"/>
    <w:rsid w:val="00557F74"/>
    <w:rsid w:val="0056033D"/>
    <w:rsid w:val="00562EDA"/>
    <w:rsid w:val="0056332B"/>
    <w:rsid w:val="00563604"/>
    <w:rsid w:val="00564247"/>
    <w:rsid w:val="00565ADF"/>
    <w:rsid w:val="00567950"/>
    <w:rsid w:val="00567AC9"/>
    <w:rsid w:val="00571923"/>
    <w:rsid w:val="00571987"/>
    <w:rsid w:val="00572143"/>
    <w:rsid w:val="00572752"/>
    <w:rsid w:val="0057408B"/>
    <w:rsid w:val="00574EE8"/>
    <w:rsid w:val="005750D8"/>
    <w:rsid w:val="00580A67"/>
    <w:rsid w:val="005818F9"/>
    <w:rsid w:val="005839FD"/>
    <w:rsid w:val="00583D16"/>
    <w:rsid w:val="00585627"/>
    <w:rsid w:val="00585A4C"/>
    <w:rsid w:val="0058606B"/>
    <w:rsid w:val="00586230"/>
    <w:rsid w:val="005868F2"/>
    <w:rsid w:val="00590004"/>
    <w:rsid w:val="0059090D"/>
    <w:rsid w:val="00592D01"/>
    <w:rsid w:val="00593431"/>
    <w:rsid w:val="005969B7"/>
    <w:rsid w:val="00596B9D"/>
    <w:rsid w:val="0059791C"/>
    <w:rsid w:val="005A2216"/>
    <w:rsid w:val="005A29D0"/>
    <w:rsid w:val="005A325F"/>
    <w:rsid w:val="005A4934"/>
    <w:rsid w:val="005A52C5"/>
    <w:rsid w:val="005A5550"/>
    <w:rsid w:val="005B01C7"/>
    <w:rsid w:val="005B641B"/>
    <w:rsid w:val="005B6911"/>
    <w:rsid w:val="005B6E1D"/>
    <w:rsid w:val="005B6E68"/>
    <w:rsid w:val="005C0112"/>
    <w:rsid w:val="005C1A76"/>
    <w:rsid w:val="005C6F84"/>
    <w:rsid w:val="005C746C"/>
    <w:rsid w:val="005D0442"/>
    <w:rsid w:val="005D2870"/>
    <w:rsid w:val="005D296C"/>
    <w:rsid w:val="005D4DFD"/>
    <w:rsid w:val="005D57C5"/>
    <w:rsid w:val="005D6AD7"/>
    <w:rsid w:val="005D7690"/>
    <w:rsid w:val="005D7870"/>
    <w:rsid w:val="005D7E92"/>
    <w:rsid w:val="005E233C"/>
    <w:rsid w:val="005E365C"/>
    <w:rsid w:val="005E383C"/>
    <w:rsid w:val="005E44F7"/>
    <w:rsid w:val="005E516B"/>
    <w:rsid w:val="005E5360"/>
    <w:rsid w:val="005F22F1"/>
    <w:rsid w:val="005F396F"/>
    <w:rsid w:val="005F6A3D"/>
    <w:rsid w:val="005F7F78"/>
    <w:rsid w:val="00603B93"/>
    <w:rsid w:val="0060484B"/>
    <w:rsid w:val="00604C21"/>
    <w:rsid w:val="00605883"/>
    <w:rsid w:val="00606B37"/>
    <w:rsid w:val="006073D3"/>
    <w:rsid w:val="00607762"/>
    <w:rsid w:val="00613925"/>
    <w:rsid w:val="00614C16"/>
    <w:rsid w:val="00616C03"/>
    <w:rsid w:val="006201C2"/>
    <w:rsid w:val="0062033C"/>
    <w:rsid w:val="00620433"/>
    <w:rsid w:val="00620A57"/>
    <w:rsid w:val="00622E7B"/>
    <w:rsid w:val="0062373C"/>
    <w:rsid w:val="0062488D"/>
    <w:rsid w:val="00626AE5"/>
    <w:rsid w:val="00627B42"/>
    <w:rsid w:val="00630A81"/>
    <w:rsid w:val="0063143A"/>
    <w:rsid w:val="006337C8"/>
    <w:rsid w:val="006361B5"/>
    <w:rsid w:val="00637FAB"/>
    <w:rsid w:val="00640395"/>
    <w:rsid w:val="0064194C"/>
    <w:rsid w:val="00641F92"/>
    <w:rsid w:val="00643E27"/>
    <w:rsid w:val="00646052"/>
    <w:rsid w:val="00647205"/>
    <w:rsid w:val="006511E1"/>
    <w:rsid w:val="00651E88"/>
    <w:rsid w:val="00655A59"/>
    <w:rsid w:val="006601CF"/>
    <w:rsid w:val="006606D8"/>
    <w:rsid w:val="006608BC"/>
    <w:rsid w:val="00662D25"/>
    <w:rsid w:val="00662F4F"/>
    <w:rsid w:val="006645CE"/>
    <w:rsid w:val="00664F93"/>
    <w:rsid w:val="00665790"/>
    <w:rsid w:val="00667A3C"/>
    <w:rsid w:val="00671DF4"/>
    <w:rsid w:val="006739F7"/>
    <w:rsid w:val="00680834"/>
    <w:rsid w:val="0068104A"/>
    <w:rsid w:val="006810D9"/>
    <w:rsid w:val="00682B59"/>
    <w:rsid w:val="0068365E"/>
    <w:rsid w:val="006837E2"/>
    <w:rsid w:val="00683E77"/>
    <w:rsid w:val="006842A1"/>
    <w:rsid w:val="00684F4D"/>
    <w:rsid w:val="006854AB"/>
    <w:rsid w:val="00686984"/>
    <w:rsid w:val="00692CCE"/>
    <w:rsid w:val="00692D90"/>
    <w:rsid w:val="006936F2"/>
    <w:rsid w:val="00693D7C"/>
    <w:rsid w:val="00693EE7"/>
    <w:rsid w:val="006949E5"/>
    <w:rsid w:val="006A04B3"/>
    <w:rsid w:val="006A0DA5"/>
    <w:rsid w:val="006A0DBD"/>
    <w:rsid w:val="006A1B97"/>
    <w:rsid w:val="006A23F0"/>
    <w:rsid w:val="006A4208"/>
    <w:rsid w:val="006A4F1C"/>
    <w:rsid w:val="006A4F23"/>
    <w:rsid w:val="006A5441"/>
    <w:rsid w:val="006A7A95"/>
    <w:rsid w:val="006B0FC8"/>
    <w:rsid w:val="006B1E0E"/>
    <w:rsid w:val="006B3020"/>
    <w:rsid w:val="006B3EBB"/>
    <w:rsid w:val="006B6193"/>
    <w:rsid w:val="006B668D"/>
    <w:rsid w:val="006B7A81"/>
    <w:rsid w:val="006C1886"/>
    <w:rsid w:val="006C45D6"/>
    <w:rsid w:val="006D494B"/>
    <w:rsid w:val="006D4A36"/>
    <w:rsid w:val="006D607F"/>
    <w:rsid w:val="006D6DD5"/>
    <w:rsid w:val="006E03BC"/>
    <w:rsid w:val="006E0840"/>
    <w:rsid w:val="006E0B98"/>
    <w:rsid w:val="006E23EC"/>
    <w:rsid w:val="006E3B23"/>
    <w:rsid w:val="006E3C60"/>
    <w:rsid w:val="006E4FFC"/>
    <w:rsid w:val="006E6255"/>
    <w:rsid w:val="006E739C"/>
    <w:rsid w:val="006E7DFB"/>
    <w:rsid w:val="006F00D2"/>
    <w:rsid w:val="006F0677"/>
    <w:rsid w:val="006F29D8"/>
    <w:rsid w:val="006F395D"/>
    <w:rsid w:val="006F40D6"/>
    <w:rsid w:val="006F55AE"/>
    <w:rsid w:val="006F569C"/>
    <w:rsid w:val="006F58B9"/>
    <w:rsid w:val="006F6614"/>
    <w:rsid w:val="006F69AB"/>
    <w:rsid w:val="006F6BE9"/>
    <w:rsid w:val="006F6C7A"/>
    <w:rsid w:val="007016C6"/>
    <w:rsid w:val="00701CF4"/>
    <w:rsid w:val="00702351"/>
    <w:rsid w:val="007060AF"/>
    <w:rsid w:val="0070729F"/>
    <w:rsid w:val="007104F7"/>
    <w:rsid w:val="0071081D"/>
    <w:rsid w:val="00710DBF"/>
    <w:rsid w:val="00712B12"/>
    <w:rsid w:val="00714776"/>
    <w:rsid w:val="00715767"/>
    <w:rsid w:val="00715FFF"/>
    <w:rsid w:val="00716C7E"/>
    <w:rsid w:val="00720A0F"/>
    <w:rsid w:val="007226A9"/>
    <w:rsid w:val="00723768"/>
    <w:rsid w:val="007239F8"/>
    <w:rsid w:val="007245CF"/>
    <w:rsid w:val="00725593"/>
    <w:rsid w:val="00726AC4"/>
    <w:rsid w:val="0072701A"/>
    <w:rsid w:val="00727DC7"/>
    <w:rsid w:val="00731B04"/>
    <w:rsid w:val="0073373A"/>
    <w:rsid w:val="00733F06"/>
    <w:rsid w:val="00734DB9"/>
    <w:rsid w:val="0073590A"/>
    <w:rsid w:val="007365CF"/>
    <w:rsid w:val="00736687"/>
    <w:rsid w:val="00737622"/>
    <w:rsid w:val="00740796"/>
    <w:rsid w:val="00740839"/>
    <w:rsid w:val="00740E89"/>
    <w:rsid w:val="007425E0"/>
    <w:rsid w:val="00742E24"/>
    <w:rsid w:val="00743883"/>
    <w:rsid w:val="00743F6A"/>
    <w:rsid w:val="00744701"/>
    <w:rsid w:val="00744DEF"/>
    <w:rsid w:val="00747BBA"/>
    <w:rsid w:val="00751F6F"/>
    <w:rsid w:val="00752F66"/>
    <w:rsid w:val="007530F5"/>
    <w:rsid w:val="0075391D"/>
    <w:rsid w:val="007550A0"/>
    <w:rsid w:val="00757D6D"/>
    <w:rsid w:val="0076208D"/>
    <w:rsid w:val="007642A5"/>
    <w:rsid w:val="007651B8"/>
    <w:rsid w:val="00765730"/>
    <w:rsid w:val="00766E43"/>
    <w:rsid w:val="00767044"/>
    <w:rsid w:val="00771554"/>
    <w:rsid w:val="00771870"/>
    <w:rsid w:val="0077333F"/>
    <w:rsid w:val="00774D98"/>
    <w:rsid w:val="00776C56"/>
    <w:rsid w:val="00777651"/>
    <w:rsid w:val="0078183F"/>
    <w:rsid w:val="007819EE"/>
    <w:rsid w:val="00782643"/>
    <w:rsid w:val="00782C12"/>
    <w:rsid w:val="007831B0"/>
    <w:rsid w:val="00783FDB"/>
    <w:rsid w:val="007841AA"/>
    <w:rsid w:val="00784F40"/>
    <w:rsid w:val="00786127"/>
    <w:rsid w:val="0078626E"/>
    <w:rsid w:val="00790A17"/>
    <w:rsid w:val="00790FA1"/>
    <w:rsid w:val="00791B03"/>
    <w:rsid w:val="00791DED"/>
    <w:rsid w:val="00792032"/>
    <w:rsid w:val="0079336E"/>
    <w:rsid w:val="0079383F"/>
    <w:rsid w:val="00795CF5"/>
    <w:rsid w:val="00795EB0"/>
    <w:rsid w:val="007A1C9C"/>
    <w:rsid w:val="007A2C49"/>
    <w:rsid w:val="007A3C20"/>
    <w:rsid w:val="007A52A4"/>
    <w:rsid w:val="007A5F83"/>
    <w:rsid w:val="007A6AA6"/>
    <w:rsid w:val="007A6BD7"/>
    <w:rsid w:val="007A738A"/>
    <w:rsid w:val="007A75C1"/>
    <w:rsid w:val="007A765D"/>
    <w:rsid w:val="007A7CC6"/>
    <w:rsid w:val="007A7E29"/>
    <w:rsid w:val="007B20F6"/>
    <w:rsid w:val="007B3F9A"/>
    <w:rsid w:val="007B5570"/>
    <w:rsid w:val="007B65F7"/>
    <w:rsid w:val="007B6ECC"/>
    <w:rsid w:val="007B6FAE"/>
    <w:rsid w:val="007C00D1"/>
    <w:rsid w:val="007C07BF"/>
    <w:rsid w:val="007C207F"/>
    <w:rsid w:val="007C3612"/>
    <w:rsid w:val="007C4D07"/>
    <w:rsid w:val="007C4E3E"/>
    <w:rsid w:val="007C59DB"/>
    <w:rsid w:val="007C707A"/>
    <w:rsid w:val="007C7AC7"/>
    <w:rsid w:val="007D004F"/>
    <w:rsid w:val="007D09A5"/>
    <w:rsid w:val="007D77CD"/>
    <w:rsid w:val="007D7AED"/>
    <w:rsid w:val="007E0C78"/>
    <w:rsid w:val="007E12BF"/>
    <w:rsid w:val="007E27C7"/>
    <w:rsid w:val="007E2ED5"/>
    <w:rsid w:val="007E3369"/>
    <w:rsid w:val="007E3AB9"/>
    <w:rsid w:val="007E4125"/>
    <w:rsid w:val="007E4735"/>
    <w:rsid w:val="007E478B"/>
    <w:rsid w:val="007E4DB0"/>
    <w:rsid w:val="007E70EF"/>
    <w:rsid w:val="007E7748"/>
    <w:rsid w:val="007F0606"/>
    <w:rsid w:val="007F0BA7"/>
    <w:rsid w:val="007F1B00"/>
    <w:rsid w:val="007F2A84"/>
    <w:rsid w:val="007F405A"/>
    <w:rsid w:val="007F541B"/>
    <w:rsid w:val="007F6542"/>
    <w:rsid w:val="007F6F79"/>
    <w:rsid w:val="007F7C65"/>
    <w:rsid w:val="007F7D93"/>
    <w:rsid w:val="00800536"/>
    <w:rsid w:val="00801E06"/>
    <w:rsid w:val="008027CF"/>
    <w:rsid w:val="00802F96"/>
    <w:rsid w:val="00803E26"/>
    <w:rsid w:val="0080446F"/>
    <w:rsid w:val="008055F8"/>
    <w:rsid w:val="00806C6B"/>
    <w:rsid w:val="00806EC1"/>
    <w:rsid w:val="00811BB2"/>
    <w:rsid w:val="008138BE"/>
    <w:rsid w:val="008144B7"/>
    <w:rsid w:val="00814CD9"/>
    <w:rsid w:val="0081628E"/>
    <w:rsid w:val="0081691E"/>
    <w:rsid w:val="00817C18"/>
    <w:rsid w:val="00817D7E"/>
    <w:rsid w:val="008223E2"/>
    <w:rsid w:val="0082299B"/>
    <w:rsid w:val="00822E5C"/>
    <w:rsid w:val="0082340E"/>
    <w:rsid w:val="00824A0A"/>
    <w:rsid w:val="00824F28"/>
    <w:rsid w:val="008264BB"/>
    <w:rsid w:val="00827D9B"/>
    <w:rsid w:val="00830876"/>
    <w:rsid w:val="00831725"/>
    <w:rsid w:val="00831E09"/>
    <w:rsid w:val="00832058"/>
    <w:rsid w:val="00833776"/>
    <w:rsid w:val="00834F57"/>
    <w:rsid w:val="008373ED"/>
    <w:rsid w:val="0083761D"/>
    <w:rsid w:val="008440AD"/>
    <w:rsid w:val="00845052"/>
    <w:rsid w:val="00846160"/>
    <w:rsid w:val="0084676E"/>
    <w:rsid w:val="00846E4C"/>
    <w:rsid w:val="008500EC"/>
    <w:rsid w:val="00853955"/>
    <w:rsid w:val="0085482E"/>
    <w:rsid w:val="008559A8"/>
    <w:rsid w:val="008563CF"/>
    <w:rsid w:val="00856456"/>
    <w:rsid w:val="00856893"/>
    <w:rsid w:val="00860C2C"/>
    <w:rsid w:val="00860E29"/>
    <w:rsid w:val="00860FE5"/>
    <w:rsid w:val="008675CB"/>
    <w:rsid w:val="00874254"/>
    <w:rsid w:val="008747BD"/>
    <w:rsid w:val="00875F96"/>
    <w:rsid w:val="0087631E"/>
    <w:rsid w:val="00877196"/>
    <w:rsid w:val="00880790"/>
    <w:rsid w:val="00881915"/>
    <w:rsid w:val="00881A4D"/>
    <w:rsid w:val="00881AF5"/>
    <w:rsid w:val="008837B0"/>
    <w:rsid w:val="008844F1"/>
    <w:rsid w:val="00885C22"/>
    <w:rsid w:val="008907DB"/>
    <w:rsid w:val="008945B1"/>
    <w:rsid w:val="00896BF0"/>
    <w:rsid w:val="008970BC"/>
    <w:rsid w:val="00897998"/>
    <w:rsid w:val="00897DD7"/>
    <w:rsid w:val="008A030B"/>
    <w:rsid w:val="008A0DF3"/>
    <w:rsid w:val="008A3071"/>
    <w:rsid w:val="008A3C75"/>
    <w:rsid w:val="008A5B67"/>
    <w:rsid w:val="008A5C8E"/>
    <w:rsid w:val="008A60AB"/>
    <w:rsid w:val="008B2745"/>
    <w:rsid w:val="008B4FB9"/>
    <w:rsid w:val="008B5AE8"/>
    <w:rsid w:val="008B5E1C"/>
    <w:rsid w:val="008B71A6"/>
    <w:rsid w:val="008C0898"/>
    <w:rsid w:val="008C1DE5"/>
    <w:rsid w:val="008C30D1"/>
    <w:rsid w:val="008C4D18"/>
    <w:rsid w:val="008C6E7D"/>
    <w:rsid w:val="008C70E3"/>
    <w:rsid w:val="008D3613"/>
    <w:rsid w:val="008D425E"/>
    <w:rsid w:val="008D4994"/>
    <w:rsid w:val="008D5CD1"/>
    <w:rsid w:val="008D5E02"/>
    <w:rsid w:val="008D772B"/>
    <w:rsid w:val="008D7B28"/>
    <w:rsid w:val="008E030E"/>
    <w:rsid w:val="008E0A4C"/>
    <w:rsid w:val="008E0F18"/>
    <w:rsid w:val="008E2279"/>
    <w:rsid w:val="008E2646"/>
    <w:rsid w:val="008E2D1A"/>
    <w:rsid w:val="008E4D3E"/>
    <w:rsid w:val="008E52E2"/>
    <w:rsid w:val="008E5784"/>
    <w:rsid w:val="008E5950"/>
    <w:rsid w:val="008E5D66"/>
    <w:rsid w:val="008E694C"/>
    <w:rsid w:val="008E6B9C"/>
    <w:rsid w:val="008E7E37"/>
    <w:rsid w:val="008F12B6"/>
    <w:rsid w:val="008F3991"/>
    <w:rsid w:val="008F3BB8"/>
    <w:rsid w:val="008F4331"/>
    <w:rsid w:val="008F58FF"/>
    <w:rsid w:val="008F6245"/>
    <w:rsid w:val="00900449"/>
    <w:rsid w:val="00900A65"/>
    <w:rsid w:val="00901D9F"/>
    <w:rsid w:val="00902CB4"/>
    <w:rsid w:val="00903351"/>
    <w:rsid w:val="00904DFD"/>
    <w:rsid w:val="00905560"/>
    <w:rsid w:val="00905AC2"/>
    <w:rsid w:val="00910E6A"/>
    <w:rsid w:val="00911226"/>
    <w:rsid w:val="00911F46"/>
    <w:rsid w:val="00913C3F"/>
    <w:rsid w:val="00914344"/>
    <w:rsid w:val="009144EC"/>
    <w:rsid w:val="00915D82"/>
    <w:rsid w:val="00915F85"/>
    <w:rsid w:val="009164C3"/>
    <w:rsid w:val="00916E5E"/>
    <w:rsid w:val="00917982"/>
    <w:rsid w:val="0092081E"/>
    <w:rsid w:val="0092203F"/>
    <w:rsid w:val="0092567C"/>
    <w:rsid w:val="00925C91"/>
    <w:rsid w:val="009270A0"/>
    <w:rsid w:val="00927A45"/>
    <w:rsid w:val="00927A6F"/>
    <w:rsid w:val="00930B53"/>
    <w:rsid w:val="00932EEE"/>
    <w:rsid w:val="00933C10"/>
    <w:rsid w:val="00934FA3"/>
    <w:rsid w:val="009372B1"/>
    <w:rsid w:val="009373C5"/>
    <w:rsid w:val="0094225E"/>
    <w:rsid w:val="00944221"/>
    <w:rsid w:val="00944452"/>
    <w:rsid w:val="00944737"/>
    <w:rsid w:val="009462E8"/>
    <w:rsid w:val="00946585"/>
    <w:rsid w:val="00946C0F"/>
    <w:rsid w:val="00946E05"/>
    <w:rsid w:val="009471BB"/>
    <w:rsid w:val="00947B06"/>
    <w:rsid w:val="0095175F"/>
    <w:rsid w:val="0095409E"/>
    <w:rsid w:val="00955576"/>
    <w:rsid w:val="009577F8"/>
    <w:rsid w:val="009602F1"/>
    <w:rsid w:val="00962BBA"/>
    <w:rsid w:val="00964B19"/>
    <w:rsid w:val="00965B35"/>
    <w:rsid w:val="00965EEF"/>
    <w:rsid w:val="00966459"/>
    <w:rsid w:val="009669F6"/>
    <w:rsid w:val="00966A34"/>
    <w:rsid w:val="00966E79"/>
    <w:rsid w:val="00970FA4"/>
    <w:rsid w:val="009719D9"/>
    <w:rsid w:val="00972A30"/>
    <w:rsid w:val="00972BF5"/>
    <w:rsid w:val="00973F57"/>
    <w:rsid w:val="00974E0F"/>
    <w:rsid w:val="009764A7"/>
    <w:rsid w:val="00977E96"/>
    <w:rsid w:val="009847DF"/>
    <w:rsid w:val="00985D07"/>
    <w:rsid w:val="00986DD2"/>
    <w:rsid w:val="00986F6B"/>
    <w:rsid w:val="00991B09"/>
    <w:rsid w:val="0099221A"/>
    <w:rsid w:val="00992ADA"/>
    <w:rsid w:val="0099352C"/>
    <w:rsid w:val="00993D1C"/>
    <w:rsid w:val="00995E95"/>
    <w:rsid w:val="009A0FF2"/>
    <w:rsid w:val="009A3D82"/>
    <w:rsid w:val="009B0F61"/>
    <w:rsid w:val="009B2649"/>
    <w:rsid w:val="009B3BE5"/>
    <w:rsid w:val="009B4911"/>
    <w:rsid w:val="009B4AA3"/>
    <w:rsid w:val="009C13CC"/>
    <w:rsid w:val="009C27CC"/>
    <w:rsid w:val="009C3814"/>
    <w:rsid w:val="009C3D39"/>
    <w:rsid w:val="009C4EDB"/>
    <w:rsid w:val="009C738F"/>
    <w:rsid w:val="009D25A0"/>
    <w:rsid w:val="009D4124"/>
    <w:rsid w:val="009D41B5"/>
    <w:rsid w:val="009D63A3"/>
    <w:rsid w:val="009D6C86"/>
    <w:rsid w:val="009D76C5"/>
    <w:rsid w:val="009E07E0"/>
    <w:rsid w:val="009E2151"/>
    <w:rsid w:val="009E3534"/>
    <w:rsid w:val="009E4D5C"/>
    <w:rsid w:val="009E527D"/>
    <w:rsid w:val="009E565A"/>
    <w:rsid w:val="009E6AE9"/>
    <w:rsid w:val="009F0FB8"/>
    <w:rsid w:val="009F103A"/>
    <w:rsid w:val="009F14E3"/>
    <w:rsid w:val="009F182E"/>
    <w:rsid w:val="009F2099"/>
    <w:rsid w:val="009F3D65"/>
    <w:rsid w:val="009F50D5"/>
    <w:rsid w:val="009F72AB"/>
    <w:rsid w:val="009F76D6"/>
    <w:rsid w:val="00A011DC"/>
    <w:rsid w:val="00A0223F"/>
    <w:rsid w:val="00A02299"/>
    <w:rsid w:val="00A029C1"/>
    <w:rsid w:val="00A05B7B"/>
    <w:rsid w:val="00A06216"/>
    <w:rsid w:val="00A06548"/>
    <w:rsid w:val="00A06B4C"/>
    <w:rsid w:val="00A075E2"/>
    <w:rsid w:val="00A109E9"/>
    <w:rsid w:val="00A10A32"/>
    <w:rsid w:val="00A12290"/>
    <w:rsid w:val="00A125C2"/>
    <w:rsid w:val="00A12788"/>
    <w:rsid w:val="00A12D26"/>
    <w:rsid w:val="00A133DF"/>
    <w:rsid w:val="00A14278"/>
    <w:rsid w:val="00A147B4"/>
    <w:rsid w:val="00A15354"/>
    <w:rsid w:val="00A17AB2"/>
    <w:rsid w:val="00A2042E"/>
    <w:rsid w:val="00A215C3"/>
    <w:rsid w:val="00A234CF"/>
    <w:rsid w:val="00A248B4"/>
    <w:rsid w:val="00A2530F"/>
    <w:rsid w:val="00A25675"/>
    <w:rsid w:val="00A25BB1"/>
    <w:rsid w:val="00A267BD"/>
    <w:rsid w:val="00A26E78"/>
    <w:rsid w:val="00A27BFD"/>
    <w:rsid w:val="00A32591"/>
    <w:rsid w:val="00A32E08"/>
    <w:rsid w:val="00A34012"/>
    <w:rsid w:val="00A35807"/>
    <w:rsid w:val="00A40568"/>
    <w:rsid w:val="00A41972"/>
    <w:rsid w:val="00A41C47"/>
    <w:rsid w:val="00A42416"/>
    <w:rsid w:val="00A43063"/>
    <w:rsid w:val="00A45C35"/>
    <w:rsid w:val="00A5220D"/>
    <w:rsid w:val="00A556ED"/>
    <w:rsid w:val="00A561C2"/>
    <w:rsid w:val="00A57CCC"/>
    <w:rsid w:val="00A604EF"/>
    <w:rsid w:val="00A60AA5"/>
    <w:rsid w:val="00A62C9E"/>
    <w:rsid w:val="00A6455F"/>
    <w:rsid w:val="00A64D14"/>
    <w:rsid w:val="00A6725E"/>
    <w:rsid w:val="00A67292"/>
    <w:rsid w:val="00A678E6"/>
    <w:rsid w:val="00A67FE6"/>
    <w:rsid w:val="00A72529"/>
    <w:rsid w:val="00A73FBB"/>
    <w:rsid w:val="00A74D8F"/>
    <w:rsid w:val="00A756A0"/>
    <w:rsid w:val="00A77800"/>
    <w:rsid w:val="00A814EC"/>
    <w:rsid w:val="00A81527"/>
    <w:rsid w:val="00A8169F"/>
    <w:rsid w:val="00A81AF8"/>
    <w:rsid w:val="00A82186"/>
    <w:rsid w:val="00A8334A"/>
    <w:rsid w:val="00A837B5"/>
    <w:rsid w:val="00A8415A"/>
    <w:rsid w:val="00A8436F"/>
    <w:rsid w:val="00A8491C"/>
    <w:rsid w:val="00A8517B"/>
    <w:rsid w:val="00A8570C"/>
    <w:rsid w:val="00A86BA7"/>
    <w:rsid w:val="00A907DC"/>
    <w:rsid w:val="00A92126"/>
    <w:rsid w:val="00A96AAD"/>
    <w:rsid w:val="00AA0712"/>
    <w:rsid w:val="00AA1186"/>
    <w:rsid w:val="00AA58E9"/>
    <w:rsid w:val="00AA7071"/>
    <w:rsid w:val="00AA7306"/>
    <w:rsid w:val="00AA74FB"/>
    <w:rsid w:val="00AA7A4F"/>
    <w:rsid w:val="00AB2031"/>
    <w:rsid w:val="00AB7731"/>
    <w:rsid w:val="00AC025F"/>
    <w:rsid w:val="00AC0B88"/>
    <w:rsid w:val="00AC1237"/>
    <w:rsid w:val="00AC3AE2"/>
    <w:rsid w:val="00AC6B94"/>
    <w:rsid w:val="00AC6F06"/>
    <w:rsid w:val="00AC7622"/>
    <w:rsid w:val="00AC79C8"/>
    <w:rsid w:val="00AD1566"/>
    <w:rsid w:val="00AD17E9"/>
    <w:rsid w:val="00AD2363"/>
    <w:rsid w:val="00AD3480"/>
    <w:rsid w:val="00AD56DF"/>
    <w:rsid w:val="00AD5B64"/>
    <w:rsid w:val="00AD7F43"/>
    <w:rsid w:val="00AE0B34"/>
    <w:rsid w:val="00AE6886"/>
    <w:rsid w:val="00AF1547"/>
    <w:rsid w:val="00AF222C"/>
    <w:rsid w:val="00AF2805"/>
    <w:rsid w:val="00AF30EE"/>
    <w:rsid w:val="00AF68D2"/>
    <w:rsid w:val="00AF69FC"/>
    <w:rsid w:val="00AF7B96"/>
    <w:rsid w:val="00B0105F"/>
    <w:rsid w:val="00B01252"/>
    <w:rsid w:val="00B019F6"/>
    <w:rsid w:val="00B029B1"/>
    <w:rsid w:val="00B02C75"/>
    <w:rsid w:val="00B0304C"/>
    <w:rsid w:val="00B0342D"/>
    <w:rsid w:val="00B03D00"/>
    <w:rsid w:val="00B048C0"/>
    <w:rsid w:val="00B04A06"/>
    <w:rsid w:val="00B04C5C"/>
    <w:rsid w:val="00B060CC"/>
    <w:rsid w:val="00B06D01"/>
    <w:rsid w:val="00B10D77"/>
    <w:rsid w:val="00B1161F"/>
    <w:rsid w:val="00B123D2"/>
    <w:rsid w:val="00B13D99"/>
    <w:rsid w:val="00B1552C"/>
    <w:rsid w:val="00B15E20"/>
    <w:rsid w:val="00B16ABA"/>
    <w:rsid w:val="00B17125"/>
    <w:rsid w:val="00B214B3"/>
    <w:rsid w:val="00B246E7"/>
    <w:rsid w:val="00B24A0F"/>
    <w:rsid w:val="00B25468"/>
    <w:rsid w:val="00B2658D"/>
    <w:rsid w:val="00B27C45"/>
    <w:rsid w:val="00B3026D"/>
    <w:rsid w:val="00B31042"/>
    <w:rsid w:val="00B33BA7"/>
    <w:rsid w:val="00B34D6B"/>
    <w:rsid w:val="00B34F2A"/>
    <w:rsid w:val="00B35027"/>
    <w:rsid w:val="00B36201"/>
    <w:rsid w:val="00B36DA2"/>
    <w:rsid w:val="00B36E73"/>
    <w:rsid w:val="00B45C9F"/>
    <w:rsid w:val="00B47ABE"/>
    <w:rsid w:val="00B50BA6"/>
    <w:rsid w:val="00B515B1"/>
    <w:rsid w:val="00B532BF"/>
    <w:rsid w:val="00B537AC"/>
    <w:rsid w:val="00B53C3E"/>
    <w:rsid w:val="00B54090"/>
    <w:rsid w:val="00B544CF"/>
    <w:rsid w:val="00B6001D"/>
    <w:rsid w:val="00B62159"/>
    <w:rsid w:val="00B6238F"/>
    <w:rsid w:val="00B632B6"/>
    <w:rsid w:val="00B632F4"/>
    <w:rsid w:val="00B63C22"/>
    <w:rsid w:val="00B65CDD"/>
    <w:rsid w:val="00B669A7"/>
    <w:rsid w:val="00B71C76"/>
    <w:rsid w:val="00B72043"/>
    <w:rsid w:val="00B73CDF"/>
    <w:rsid w:val="00B7442C"/>
    <w:rsid w:val="00B744C8"/>
    <w:rsid w:val="00B748BE"/>
    <w:rsid w:val="00B74BB0"/>
    <w:rsid w:val="00B75698"/>
    <w:rsid w:val="00B75971"/>
    <w:rsid w:val="00B75C33"/>
    <w:rsid w:val="00B760E2"/>
    <w:rsid w:val="00B80653"/>
    <w:rsid w:val="00B80808"/>
    <w:rsid w:val="00B81477"/>
    <w:rsid w:val="00B816D1"/>
    <w:rsid w:val="00B83547"/>
    <w:rsid w:val="00B840D0"/>
    <w:rsid w:val="00B86247"/>
    <w:rsid w:val="00B8705E"/>
    <w:rsid w:val="00B8739B"/>
    <w:rsid w:val="00B90165"/>
    <w:rsid w:val="00B9058B"/>
    <w:rsid w:val="00B9256B"/>
    <w:rsid w:val="00B9429D"/>
    <w:rsid w:val="00B96176"/>
    <w:rsid w:val="00BA1DBB"/>
    <w:rsid w:val="00BA1FDD"/>
    <w:rsid w:val="00BA2435"/>
    <w:rsid w:val="00BA3092"/>
    <w:rsid w:val="00BA38C2"/>
    <w:rsid w:val="00BA4BE4"/>
    <w:rsid w:val="00BA6D99"/>
    <w:rsid w:val="00BB08A8"/>
    <w:rsid w:val="00BB1890"/>
    <w:rsid w:val="00BB1CDA"/>
    <w:rsid w:val="00BB505E"/>
    <w:rsid w:val="00BB66A3"/>
    <w:rsid w:val="00BC035E"/>
    <w:rsid w:val="00BC1F97"/>
    <w:rsid w:val="00BC2689"/>
    <w:rsid w:val="00BC2D18"/>
    <w:rsid w:val="00BC4302"/>
    <w:rsid w:val="00BC5516"/>
    <w:rsid w:val="00BC5EFC"/>
    <w:rsid w:val="00BC60EA"/>
    <w:rsid w:val="00BC6504"/>
    <w:rsid w:val="00BC7C72"/>
    <w:rsid w:val="00BD008A"/>
    <w:rsid w:val="00BD11E2"/>
    <w:rsid w:val="00BD198E"/>
    <w:rsid w:val="00BD1A05"/>
    <w:rsid w:val="00BD4CEF"/>
    <w:rsid w:val="00BD597B"/>
    <w:rsid w:val="00BE0D7C"/>
    <w:rsid w:val="00BE117A"/>
    <w:rsid w:val="00BE2959"/>
    <w:rsid w:val="00BE2F0E"/>
    <w:rsid w:val="00BE34CE"/>
    <w:rsid w:val="00BE733A"/>
    <w:rsid w:val="00BF0DF0"/>
    <w:rsid w:val="00BF56A8"/>
    <w:rsid w:val="00BF6192"/>
    <w:rsid w:val="00BF6CFA"/>
    <w:rsid w:val="00C022E1"/>
    <w:rsid w:val="00C02DA3"/>
    <w:rsid w:val="00C03EC9"/>
    <w:rsid w:val="00C0404D"/>
    <w:rsid w:val="00C054D3"/>
    <w:rsid w:val="00C0613D"/>
    <w:rsid w:val="00C0645E"/>
    <w:rsid w:val="00C07BCC"/>
    <w:rsid w:val="00C07F5F"/>
    <w:rsid w:val="00C10D84"/>
    <w:rsid w:val="00C12509"/>
    <w:rsid w:val="00C13961"/>
    <w:rsid w:val="00C15BC8"/>
    <w:rsid w:val="00C15D5D"/>
    <w:rsid w:val="00C16D49"/>
    <w:rsid w:val="00C177D4"/>
    <w:rsid w:val="00C2011C"/>
    <w:rsid w:val="00C20D9F"/>
    <w:rsid w:val="00C20DFA"/>
    <w:rsid w:val="00C242A7"/>
    <w:rsid w:val="00C257AA"/>
    <w:rsid w:val="00C269A7"/>
    <w:rsid w:val="00C27E68"/>
    <w:rsid w:val="00C305F3"/>
    <w:rsid w:val="00C30868"/>
    <w:rsid w:val="00C33934"/>
    <w:rsid w:val="00C368DD"/>
    <w:rsid w:val="00C40CDC"/>
    <w:rsid w:val="00C43CDB"/>
    <w:rsid w:val="00C46A36"/>
    <w:rsid w:val="00C474E4"/>
    <w:rsid w:val="00C51400"/>
    <w:rsid w:val="00C51A07"/>
    <w:rsid w:val="00C54328"/>
    <w:rsid w:val="00C55208"/>
    <w:rsid w:val="00C604FF"/>
    <w:rsid w:val="00C63515"/>
    <w:rsid w:val="00C643F7"/>
    <w:rsid w:val="00C648CE"/>
    <w:rsid w:val="00C661A0"/>
    <w:rsid w:val="00C70E21"/>
    <w:rsid w:val="00C72484"/>
    <w:rsid w:val="00C73A7D"/>
    <w:rsid w:val="00C749AE"/>
    <w:rsid w:val="00C75BAF"/>
    <w:rsid w:val="00C75CD7"/>
    <w:rsid w:val="00C77180"/>
    <w:rsid w:val="00C77F7A"/>
    <w:rsid w:val="00C80BF8"/>
    <w:rsid w:val="00C822D9"/>
    <w:rsid w:val="00C8358F"/>
    <w:rsid w:val="00C83626"/>
    <w:rsid w:val="00C83CDD"/>
    <w:rsid w:val="00C84080"/>
    <w:rsid w:val="00C84E8A"/>
    <w:rsid w:val="00C8578B"/>
    <w:rsid w:val="00C87444"/>
    <w:rsid w:val="00C87569"/>
    <w:rsid w:val="00C901B8"/>
    <w:rsid w:val="00C9136C"/>
    <w:rsid w:val="00C9387D"/>
    <w:rsid w:val="00C93EA1"/>
    <w:rsid w:val="00C947BD"/>
    <w:rsid w:val="00C94AAD"/>
    <w:rsid w:val="00C959D1"/>
    <w:rsid w:val="00C95D4A"/>
    <w:rsid w:val="00C95EAD"/>
    <w:rsid w:val="00C96DB4"/>
    <w:rsid w:val="00C97EEC"/>
    <w:rsid w:val="00CA0AFF"/>
    <w:rsid w:val="00CA3279"/>
    <w:rsid w:val="00CA68D2"/>
    <w:rsid w:val="00CA700F"/>
    <w:rsid w:val="00CA7528"/>
    <w:rsid w:val="00CB014A"/>
    <w:rsid w:val="00CB0E10"/>
    <w:rsid w:val="00CB0ED0"/>
    <w:rsid w:val="00CB2BB2"/>
    <w:rsid w:val="00CB2F56"/>
    <w:rsid w:val="00CB3634"/>
    <w:rsid w:val="00CB4DF6"/>
    <w:rsid w:val="00CB4F46"/>
    <w:rsid w:val="00CC0503"/>
    <w:rsid w:val="00CC1E1A"/>
    <w:rsid w:val="00CC1FEF"/>
    <w:rsid w:val="00CC2485"/>
    <w:rsid w:val="00CC34B2"/>
    <w:rsid w:val="00CC35F1"/>
    <w:rsid w:val="00CC4998"/>
    <w:rsid w:val="00CC6008"/>
    <w:rsid w:val="00CC66F8"/>
    <w:rsid w:val="00CD034C"/>
    <w:rsid w:val="00CD46A9"/>
    <w:rsid w:val="00CD51E2"/>
    <w:rsid w:val="00CD6ADA"/>
    <w:rsid w:val="00CD7AA3"/>
    <w:rsid w:val="00CE141C"/>
    <w:rsid w:val="00CE23D4"/>
    <w:rsid w:val="00CE2B6C"/>
    <w:rsid w:val="00CE3CD4"/>
    <w:rsid w:val="00CE4749"/>
    <w:rsid w:val="00CF057B"/>
    <w:rsid w:val="00CF06D7"/>
    <w:rsid w:val="00CF10E0"/>
    <w:rsid w:val="00CF1A4D"/>
    <w:rsid w:val="00CF2F0F"/>
    <w:rsid w:val="00CF372A"/>
    <w:rsid w:val="00CF4508"/>
    <w:rsid w:val="00CF5AB7"/>
    <w:rsid w:val="00CF6EC4"/>
    <w:rsid w:val="00D008C0"/>
    <w:rsid w:val="00D02B4B"/>
    <w:rsid w:val="00D039B2"/>
    <w:rsid w:val="00D06C4B"/>
    <w:rsid w:val="00D10612"/>
    <w:rsid w:val="00D10C83"/>
    <w:rsid w:val="00D15553"/>
    <w:rsid w:val="00D155B3"/>
    <w:rsid w:val="00D22888"/>
    <w:rsid w:val="00D24816"/>
    <w:rsid w:val="00D2490F"/>
    <w:rsid w:val="00D337EF"/>
    <w:rsid w:val="00D35535"/>
    <w:rsid w:val="00D35761"/>
    <w:rsid w:val="00D36D3E"/>
    <w:rsid w:val="00D3760C"/>
    <w:rsid w:val="00D3760E"/>
    <w:rsid w:val="00D37CEA"/>
    <w:rsid w:val="00D4144A"/>
    <w:rsid w:val="00D46DA2"/>
    <w:rsid w:val="00D50471"/>
    <w:rsid w:val="00D51D5A"/>
    <w:rsid w:val="00D534DF"/>
    <w:rsid w:val="00D56032"/>
    <w:rsid w:val="00D56227"/>
    <w:rsid w:val="00D573E4"/>
    <w:rsid w:val="00D61043"/>
    <w:rsid w:val="00D61373"/>
    <w:rsid w:val="00D61B3D"/>
    <w:rsid w:val="00D6228A"/>
    <w:rsid w:val="00D63310"/>
    <w:rsid w:val="00D6469B"/>
    <w:rsid w:val="00D66810"/>
    <w:rsid w:val="00D7112D"/>
    <w:rsid w:val="00D75738"/>
    <w:rsid w:val="00D76F29"/>
    <w:rsid w:val="00D8061C"/>
    <w:rsid w:val="00D829CA"/>
    <w:rsid w:val="00D831D3"/>
    <w:rsid w:val="00D83310"/>
    <w:rsid w:val="00D83C66"/>
    <w:rsid w:val="00D83D38"/>
    <w:rsid w:val="00D83F96"/>
    <w:rsid w:val="00D852EB"/>
    <w:rsid w:val="00D874B6"/>
    <w:rsid w:val="00D9041B"/>
    <w:rsid w:val="00D92CE7"/>
    <w:rsid w:val="00D94FD0"/>
    <w:rsid w:val="00D95BB1"/>
    <w:rsid w:val="00D962D9"/>
    <w:rsid w:val="00DA0344"/>
    <w:rsid w:val="00DA21C4"/>
    <w:rsid w:val="00DA222F"/>
    <w:rsid w:val="00DA241B"/>
    <w:rsid w:val="00DA3EE4"/>
    <w:rsid w:val="00DA4159"/>
    <w:rsid w:val="00DA4918"/>
    <w:rsid w:val="00DA71F5"/>
    <w:rsid w:val="00DB0A45"/>
    <w:rsid w:val="00DB1B8F"/>
    <w:rsid w:val="00DB27BD"/>
    <w:rsid w:val="00DB30C1"/>
    <w:rsid w:val="00DB3BCB"/>
    <w:rsid w:val="00DB42A3"/>
    <w:rsid w:val="00DB4A2C"/>
    <w:rsid w:val="00DB6295"/>
    <w:rsid w:val="00DB6EB9"/>
    <w:rsid w:val="00DB7086"/>
    <w:rsid w:val="00DB70D1"/>
    <w:rsid w:val="00DC0951"/>
    <w:rsid w:val="00DC1693"/>
    <w:rsid w:val="00DC1B97"/>
    <w:rsid w:val="00DC7544"/>
    <w:rsid w:val="00DC7835"/>
    <w:rsid w:val="00DC7C7A"/>
    <w:rsid w:val="00DD0D72"/>
    <w:rsid w:val="00DD285D"/>
    <w:rsid w:val="00DD3039"/>
    <w:rsid w:val="00DD36E0"/>
    <w:rsid w:val="00DD3BC6"/>
    <w:rsid w:val="00DD458A"/>
    <w:rsid w:val="00DD631A"/>
    <w:rsid w:val="00DD7AAB"/>
    <w:rsid w:val="00DE0DCE"/>
    <w:rsid w:val="00DE2D5F"/>
    <w:rsid w:val="00DE469D"/>
    <w:rsid w:val="00DE50CB"/>
    <w:rsid w:val="00DF0431"/>
    <w:rsid w:val="00DF0981"/>
    <w:rsid w:val="00DF0BF4"/>
    <w:rsid w:val="00DF1801"/>
    <w:rsid w:val="00DF19EE"/>
    <w:rsid w:val="00DF1B42"/>
    <w:rsid w:val="00DF20F9"/>
    <w:rsid w:val="00DF2866"/>
    <w:rsid w:val="00E00E64"/>
    <w:rsid w:val="00E02AF4"/>
    <w:rsid w:val="00E0699A"/>
    <w:rsid w:val="00E06CE7"/>
    <w:rsid w:val="00E0739D"/>
    <w:rsid w:val="00E10B0F"/>
    <w:rsid w:val="00E138B9"/>
    <w:rsid w:val="00E1738D"/>
    <w:rsid w:val="00E17465"/>
    <w:rsid w:val="00E20A27"/>
    <w:rsid w:val="00E21330"/>
    <w:rsid w:val="00E21657"/>
    <w:rsid w:val="00E24002"/>
    <w:rsid w:val="00E24699"/>
    <w:rsid w:val="00E24B5D"/>
    <w:rsid w:val="00E25DD0"/>
    <w:rsid w:val="00E270E6"/>
    <w:rsid w:val="00E30B04"/>
    <w:rsid w:val="00E3208E"/>
    <w:rsid w:val="00E324D7"/>
    <w:rsid w:val="00E35185"/>
    <w:rsid w:val="00E364D0"/>
    <w:rsid w:val="00E3717D"/>
    <w:rsid w:val="00E40C1A"/>
    <w:rsid w:val="00E414FB"/>
    <w:rsid w:val="00E42C69"/>
    <w:rsid w:val="00E44360"/>
    <w:rsid w:val="00E44A72"/>
    <w:rsid w:val="00E46C4F"/>
    <w:rsid w:val="00E479F2"/>
    <w:rsid w:val="00E47A1B"/>
    <w:rsid w:val="00E50560"/>
    <w:rsid w:val="00E55790"/>
    <w:rsid w:val="00E55DCA"/>
    <w:rsid w:val="00E57273"/>
    <w:rsid w:val="00E61BA2"/>
    <w:rsid w:val="00E62193"/>
    <w:rsid w:val="00E64369"/>
    <w:rsid w:val="00E70476"/>
    <w:rsid w:val="00E73035"/>
    <w:rsid w:val="00E731DA"/>
    <w:rsid w:val="00E7518F"/>
    <w:rsid w:val="00E7608C"/>
    <w:rsid w:val="00E7629A"/>
    <w:rsid w:val="00E84D45"/>
    <w:rsid w:val="00E8714E"/>
    <w:rsid w:val="00E87C3C"/>
    <w:rsid w:val="00E90657"/>
    <w:rsid w:val="00E914F0"/>
    <w:rsid w:val="00E91C95"/>
    <w:rsid w:val="00E92B36"/>
    <w:rsid w:val="00E9368F"/>
    <w:rsid w:val="00E93FD0"/>
    <w:rsid w:val="00E9454F"/>
    <w:rsid w:val="00E95750"/>
    <w:rsid w:val="00E95B35"/>
    <w:rsid w:val="00E97039"/>
    <w:rsid w:val="00EA16F9"/>
    <w:rsid w:val="00EA2BAA"/>
    <w:rsid w:val="00EA33DE"/>
    <w:rsid w:val="00EA41BD"/>
    <w:rsid w:val="00EA6A2D"/>
    <w:rsid w:val="00EA76E0"/>
    <w:rsid w:val="00EA7B51"/>
    <w:rsid w:val="00EB0240"/>
    <w:rsid w:val="00EB0B51"/>
    <w:rsid w:val="00EB1D0D"/>
    <w:rsid w:val="00EB2B09"/>
    <w:rsid w:val="00EB3BE4"/>
    <w:rsid w:val="00EB47F4"/>
    <w:rsid w:val="00EC0263"/>
    <w:rsid w:val="00EC1D3F"/>
    <w:rsid w:val="00EC225F"/>
    <w:rsid w:val="00EC5D2C"/>
    <w:rsid w:val="00EC602C"/>
    <w:rsid w:val="00EC6614"/>
    <w:rsid w:val="00ED0527"/>
    <w:rsid w:val="00ED10E8"/>
    <w:rsid w:val="00ED1B3F"/>
    <w:rsid w:val="00ED3244"/>
    <w:rsid w:val="00ED334B"/>
    <w:rsid w:val="00ED3E18"/>
    <w:rsid w:val="00ED4031"/>
    <w:rsid w:val="00ED683B"/>
    <w:rsid w:val="00EE0BE1"/>
    <w:rsid w:val="00EE0E7B"/>
    <w:rsid w:val="00EE16CD"/>
    <w:rsid w:val="00EE2E5F"/>
    <w:rsid w:val="00EE4164"/>
    <w:rsid w:val="00EE76AD"/>
    <w:rsid w:val="00EF47A5"/>
    <w:rsid w:val="00EF47FF"/>
    <w:rsid w:val="00EF6743"/>
    <w:rsid w:val="00EF7E1B"/>
    <w:rsid w:val="00F01379"/>
    <w:rsid w:val="00F01932"/>
    <w:rsid w:val="00F0222F"/>
    <w:rsid w:val="00F02870"/>
    <w:rsid w:val="00F051D4"/>
    <w:rsid w:val="00F054E5"/>
    <w:rsid w:val="00F05770"/>
    <w:rsid w:val="00F064B2"/>
    <w:rsid w:val="00F0698C"/>
    <w:rsid w:val="00F06F5A"/>
    <w:rsid w:val="00F07EF8"/>
    <w:rsid w:val="00F10154"/>
    <w:rsid w:val="00F10B6C"/>
    <w:rsid w:val="00F10F9E"/>
    <w:rsid w:val="00F11100"/>
    <w:rsid w:val="00F11200"/>
    <w:rsid w:val="00F138E4"/>
    <w:rsid w:val="00F154D8"/>
    <w:rsid w:val="00F17940"/>
    <w:rsid w:val="00F20380"/>
    <w:rsid w:val="00F20E20"/>
    <w:rsid w:val="00F212A3"/>
    <w:rsid w:val="00F214D3"/>
    <w:rsid w:val="00F24D26"/>
    <w:rsid w:val="00F26022"/>
    <w:rsid w:val="00F3164C"/>
    <w:rsid w:val="00F325CA"/>
    <w:rsid w:val="00F34C81"/>
    <w:rsid w:val="00F358EF"/>
    <w:rsid w:val="00F362CB"/>
    <w:rsid w:val="00F36F00"/>
    <w:rsid w:val="00F4297B"/>
    <w:rsid w:val="00F42DF7"/>
    <w:rsid w:val="00F44E22"/>
    <w:rsid w:val="00F4504B"/>
    <w:rsid w:val="00F456D6"/>
    <w:rsid w:val="00F4640B"/>
    <w:rsid w:val="00F4716D"/>
    <w:rsid w:val="00F47A5E"/>
    <w:rsid w:val="00F47CFE"/>
    <w:rsid w:val="00F51A68"/>
    <w:rsid w:val="00F52AED"/>
    <w:rsid w:val="00F556AF"/>
    <w:rsid w:val="00F55F88"/>
    <w:rsid w:val="00F56F5B"/>
    <w:rsid w:val="00F57ABB"/>
    <w:rsid w:val="00F61637"/>
    <w:rsid w:val="00F62B0A"/>
    <w:rsid w:val="00F62D6E"/>
    <w:rsid w:val="00F63C75"/>
    <w:rsid w:val="00F663A2"/>
    <w:rsid w:val="00F67FA5"/>
    <w:rsid w:val="00F7162B"/>
    <w:rsid w:val="00F71775"/>
    <w:rsid w:val="00F71796"/>
    <w:rsid w:val="00F71864"/>
    <w:rsid w:val="00F738B4"/>
    <w:rsid w:val="00F73E8D"/>
    <w:rsid w:val="00F75C79"/>
    <w:rsid w:val="00F81044"/>
    <w:rsid w:val="00F81FC8"/>
    <w:rsid w:val="00F8218E"/>
    <w:rsid w:val="00F838E3"/>
    <w:rsid w:val="00F84A23"/>
    <w:rsid w:val="00F903D8"/>
    <w:rsid w:val="00F904CA"/>
    <w:rsid w:val="00F90FBB"/>
    <w:rsid w:val="00F91642"/>
    <w:rsid w:val="00F952AB"/>
    <w:rsid w:val="00F96ADD"/>
    <w:rsid w:val="00F9762D"/>
    <w:rsid w:val="00FA0310"/>
    <w:rsid w:val="00FA0E17"/>
    <w:rsid w:val="00FA1BFC"/>
    <w:rsid w:val="00FA1ED5"/>
    <w:rsid w:val="00FA22D1"/>
    <w:rsid w:val="00FA37B8"/>
    <w:rsid w:val="00FA5757"/>
    <w:rsid w:val="00FA5D14"/>
    <w:rsid w:val="00FA761C"/>
    <w:rsid w:val="00FA7636"/>
    <w:rsid w:val="00FB21B4"/>
    <w:rsid w:val="00FB5119"/>
    <w:rsid w:val="00FB60D8"/>
    <w:rsid w:val="00FB7D6D"/>
    <w:rsid w:val="00FC111E"/>
    <w:rsid w:val="00FC1DC1"/>
    <w:rsid w:val="00FC25A1"/>
    <w:rsid w:val="00FC323F"/>
    <w:rsid w:val="00FC41B7"/>
    <w:rsid w:val="00FC4308"/>
    <w:rsid w:val="00FC4D76"/>
    <w:rsid w:val="00FC57E3"/>
    <w:rsid w:val="00FC79FA"/>
    <w:rsid w:val="00FD23FA"/>
    <w:rsid w:val="00FD25BB"/>
    <w:rsid w:val="00FD3807"/>
    <w:rsid w:val="00FD40B0"/>
    <w:rsid w:val="00FD4590"/>
    <w:rsid w:val="00FD6B89"/>
    <w:rsid w:val="00FD6CAC"/>
    <w:rsid w:val="00FD7166"/>
    <w:rsid w:val="00FD7432"/>
    <w:rsid w:val="00FE03E4"/>
    <w:rsid w:val="00FE3AFB"/>
    <w:rsid w:val="00FE4049"/>
    <w:rsid w:val="00FE5C4E"/>
    <w:rsid w:val="00FE7792"/>
    <w:rsid w:val="00FE7D50"/>
    <w:rsid w:val="00FF0955"/>
    <w:rsid w:val="00FF1E80"/>
    <w:rsid w:val="00FF1F29"/>
    <w:rsid w:val="00FF2CBB"/>
    <w:rsid w:val="00FF2E3C"/>
    <w:rsid w:val="00FF3AA7"/>
    <w:rsid w:val="00FF51A6"/>
    <w:rsid w:val="00FF5FAC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085C03-2BDC-4506-BBD3-A57A295FA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AE7"/>
  </w:style>
  <w:style w:type="paragraph" w:styleId="Heading3">
    <w:name w:val="heading 3"/>
    <w:basedOn w:val="Normal"/>
    <w:link w:val="Heading3Char"/>
    <w:uiPriority w:val="9"/>
    <w:qFormat/>
    <w:rsid w:val="00C514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qj">
    <w:name w:val="aqj"/>
    <w:basedOn w:val="DefaultParagraphFont"/>
    <w:rsid w:val="0004084A"/>
  </w:style>
  <w:style w:type="character" w:customStyle="1" w:styleId="Heading3Char">
    <w:name w:val="Heading 3 Char"/>
    <w:basedOn w:val="DefaultParagraphFont"/>
    <w:link w:val="Heading3"/>
    <w:uiPriority w:val="9"/>
    <w:rsid w:val="00C5140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51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5140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51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65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4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0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1800law1010.com/free-cab-ride-home-partner-program/" TargetMode="External"/><Relationship Id="rId5" Type="http://schemas.openxmlformats.org/officeDocument/2006/relationships/hyperlink" Target="https://www.youtube.com/watch?v=SvJsp5_bXvc&amp;feature=youtu.be&amp;list=PLGRfNxjeFO-gITdmD27R9-MpODQQ90eqO" TargetMode="External"/><Relationship Id="rId4" Type="http://schemas.openxmlformats.org/officeDocument/2006/relationships/hyperlink" Target="mailto:clark.supley@1800LAW1010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Lauren Rose</cp:lastModifiedBy>
  <cp:revision>2</cp:revision>
  <dcterms:created xsi:type="dcterms:W3CDTF">2015-10-30T16:59:00Z</dcterms:created>
  <dcterms:modified xsi:type="dcterms:W3CDTF">2015-10-30T16:59:00Z</dcterms:modified>
</cp:coreProperties>
</file>